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99391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71B778F3" w14:textId="77777777" w:rsidTr="00231CF8">
        <w:trPr>
          <w:jc w:val="center"/>
        </w:trPr>
        <w:tc>
          <w:tcPr>
            <w:tcW w:w="1622" w:type="dxa"/>
          </w:tcPr>
          <w:p w14:paraId="535F2912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04B77A13" w14:textId="068AD129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0DD2D8E9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6CD82A59" w14:textId="130951EE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3BDD9204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3E377CB1" w14:textId="7DA39B4A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</w:t>
            </w:r>
            <w:r w:rsidR="00114235">
              <w:rPr>
                <w:rFonts w:hint="eastAsia"/>
              </w:rPr>
              <w:t>1802</w:t>
            </w:r>
          </w:p>
        </w:tc>
      </w:tr>
      <w:tr w:rsidR="00E9181F" w:rsidRPr="00231CF8" w14:paraId="5BA88389" w14:textId="77777777" w:rsidTr="00231CF8">
        <w:trPr>
          <w:jc w:val="center"/>
        </w:trPr>
        <w:tc>
          <w:tcPr>
            <w:tcW w:w="1622" w:type="dxa"/>
          </w:tcPr>
          <w:p w14:paraId="26A7FCA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1593C485" w14:textId="4B739F85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5E33DC">
              <w:rPr>
                <w:rFonts w:hint="eastAsia"/>
              </w:rPr>
              <w:t>20</w:t>
            </w:r>
            <w:r>
              <w:t>.</w:t>
            </w:r>
            <w:r w:rsidR="005E33DC">
              <w:rPr>
                <w:rFonts w:hint="eastAsia"/>
              </w:rPr>
              <w:t>12</w:t>
            </w:r>
            <w:r>
              <w:t>.</w:t>
            </w:r>
            <w:r w:rsidR="005E33DC">
              <w:rPr>
                <w:rFonts w:hint="eastAsia"/>
              </w:rPr>
              <w:t>8</w:t>
            </w:r>
          </w:p>
        </w:tc>
        <w:tc>
          <w:tcPr>
            <w:tcW w:w="1429" w:type="dxa"/>
          </w:tcPr>
          <w:p w14:paraId="60E6EAD8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15CC5A15" w14:textId="3AF0CF78" w:rsidR="00E9181F" w:rsidRPr="00231CF8" w:rsidRDefault="00844F43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第1</w:t>
            </w:r>
            <w:r w:rsidR="005E33DC">
              <w:rPr>
                <w:rFonts w:hint="eastAsia"/>
              </w:rPr>
              <w:t>1</w:t>
            </w:r>
            <w:r>
              <w:rPr>
                <w:rFonts w:hint="eastAsia"/>
              </w:rPr>
              <w:t>天：</w:t>
            </w:r>
            <w:r w:rsidR="005E33DC">
              <w:rPr>
                <w:rFonts w:hint="eastAsia"/>
              </w:rPr>
              <w:t>制作窗口</w:t>
            </w:r>
          </w:p>
        </w:tc>
      </w:tr>
    </w:tbl>
    <w:p w14:paraId="6ACB098A" w14:textId="4A3B986E" w:rsidR="00E9181F" w:rsidRDefault="00E9181F" w:rsidP="00231CF8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6B539152" w14:textId="1393E80E" w:rsidR="00546789" w:rsidRPr="008A7C90" w:rsidRDefault="00546789" w:rsidP="008A7C90">
      <w:pPr>
        <w:pStyle w:val="3"/>
        <w:rPr>
          <w:sz w:val="28"/>
          <w:szCs w:val="28"/>
        </w:rPr>
      </w:pPr>
      <w:r w:rsidRPr="008A7C90">
        <w:rPr>
          <w:rFonts w:hint="eastAsia"/>
          <w:sz w:val="28"/>
          <w:szCs w:val="28"/>
        </w:rPr>
        <w:t>1</w:t>
      </w:r>
      <w:r w:rsidRPr="008A7C90">
        <w:rPr>
          <w:rFonts w:hint="eastAsia"/>
          <w:sz w:val="28"/>
          <w:szCs w:val="28"/>
        </w:rPr>
        <w:t>、鼠标优化</w:t>
      </w:r>
    </w:p>
    <w:p w14:paraId="2D9E000E" w14:textId="08E8CF95" w:rsidR="00D954EE" w:rsidRPr="006643DB" w:rsidRDefault="006643DB" w:rsidP="00546789">
      <w:r w:rsidRPr="006643DB">
        <w:rPr>
          <w:rFonts w:hint="eastAsia"/>
          <w:b/>
          <w:bCs/>
        </w:rPr>
        <w:t>内容：</w:t>
      </w:r>
      <w:r w:rsidR="00D954EE">
        <w:rPr>
          <w:rFonts w:hint="eastAsia"/>
        </w:rPr>
        <w:t>修复之前鼠标不能够实现右下边界上的“隐藏”功能；</w:t>
      </w:r>
    </w:p>
    <w:p w14:paraId="47543775" w14:textId="77777777" w:rsidR="00D7201B" w:rsidRDefault="006643DB" w:rsidP="00546789">
      <w:r w:rsidRPr="006643DB">
        <w:rPr>
          <w:rFonts w:hint="eastAsia"/>
          <w:b/>
          <w:bCs/>
        </w:rPr>
        <w:t>重点总结：</w:t>
      </w:r>
      <w:r w:rsidR="00D954EE" w:rsidRPr="00D954EE">
        <w:rPr>
          <w:rFonts w:hint="eastAsia"/>
        </w:rPr>
        <w:t>主要</w:t>
      </w:r>
      <w:r w:rsidR="00D954EE">
        <w:rPr>
          <w:rFonts w:hint="eastAsia"/>
        </w:rPr>
        <w:t>就是对两个地方进行修改：</w:t>
      </w:r>
    </w:p>
    <w:p w14:paraId="391E45A1" w14:textId="77777777" w:rsidR="00D7201B" w:rsidRDefault="00D7201B" w:rsidP="00546789">
      <w:r>
        <w:tab/>
      </w:r>
      <w:r w:rsidR="00D954EE">
        <w:rPr>
          <w:rFonts w:hint="eastAsia"/>
        </w:rPr>
        <w:t>1</w:t>
      </w:r>
      <w:r w:rsidR="00D954EE">
        <w:rPr>
          <w:rFonts w:hint="eastAsia"/>
        </w:rPr>
        <w:t>）鼠标移动范围，让它可以移动到边界处；</w:t>
      </w:r>
    </w:p>
    <w:p w14:paraId="6EFFE3F6" w14:textId="20B58E90" w:rsidR="00D954EE" w:rsidRDefault="00D7201B" w:rsidP="00546789">
      <w:r>
        <w:tab/>
      </w:r>
      <w:r w:rsidR="00D954EE">
        <w:rPr>
          <w:rFonts w:hint="eastAsia"/>
        </w:rPr>
        <w:t>2</w:t>
      </w:r>
      <w:r w:rsidR="00D954EE">
        <w:rPr>
          <w:rFonts w:hint="eastAsia"/>
        </w:rPr>
        <w:t>）</w:t>
      </w:r>
      <w:r w:rsidR="00D954EE">
        <w:rPr>
          <w:rFonts w:hint="eastAsia"/>
        </w:rPr>
        <w:t>refresh</w:t>
      </w:r>
      <w:r w:rsidR="00D954EE">
        <w:rPr>
          <w:rFonts w:hint="eastAsia"/>
        </w:rPr>
        <w:t>更新的范围，禁止更新</w:t>
      </w:r>
      <w:r w:rsidR="00D954EE">
        <w:rPr>
          <w:rFonts w:hint="eastAsia"/>
        </w:rPr>
        <w:t>vram</w:t>
      </w:r>
      <w:r w:rsidR="00D954EE">
        <w:rPr>
          <w:rFonts w:hint="eastAsia"/>
        </w:rPr>
        <w:t>范围之外的显示，否则会造成</w:t>
      </w:r>
      <w:r>
        <w:rPr>
          <w:rFonts w:hint="eastAsia"/>
        </w:rPr>
        <w:t>鼠标的“溢出现象”。</w:t>
      </w:r>
    </w:p>
    <w:p w14:paraId="702AE20E" w14:textId="0CD6E3C9" w:rsidR="00D7201B" w:rsidRDefault="00D7201B" w:rsidP="00D7201B">
      <w:pPr>
        <w:jc w:val="center"/>
      </w:pPr>
      <w:r>
        <w:rPr>
          <w:noProof/>
        </w:rPr>
        <w:drawing>
          <wp:inline distT="0" distB="0" distL="0" distR="0" wp14:anchorId="06EAC455" wp14:editId="4FC327B3">
            <wp:extent cx="4603750" cy="1174915"/>
            <wp:effectExtent l="0" t="0" r="635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2495" cy="118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D3CC2" w14:textId="4178A4AC" w:rsidR="00D7201B" w:rsidRPr="00D7201B" w:rsidRDefault="00D7201B" w:rsidP="00D7201B">
      <w:pPr>
        <w:jc w:val="center"/>
        <w:rPr>
          <w:i/>
          <w:iCs/>
        </w:rPr>
      </w:pPr>
      <w:r w:rsidRPr="00D7201B">
        <w:rPr>
          <w:rFonts w:hint="eastAsia"/>
          <w:i/>
          <w:iCs/>
          <w:highlight w:val="darkGray"/>
        </w:rPr>
        <w:t>（右边界鼠标“溢出”至左边界）</w:t>
      </w:r>
    </w:p>
    <w:p w14:paraId="510AC1A1" w14:textId="456D2BFC" w:rsidR="006643DB" w:rsidRPr="006643DB" w:rsidRDefault="006643DB" w:rsidP="00546789">
      <w:pPr>
        <w:rPr>
          <w:b/>
          <w:bCs/>
        </w:rPr>
      </w:pPr>
      <w:r w:rsidRPr="006643DB">
        <w:rPr>
          <w:rFonts w:hint="eastAsia"/>
          <w:b/>
          <w:bCs/>
        </w:rPr>
        <w:t>关键代码及注释：</w:t>
      </w:r>
    </w:p>
    <w:p w14:paraId="23C59C2B" w14:textId="7B783F04" w:rsidR="006643DB" w:rsidRDefault="00D954EE" w:rsidP="00D954EE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7910F43" wp14:editId="53033F5A">
            <wp:extent cx="2248016" cy="1727289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1727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67610" w14:textId="48813FCC" w:rsidR="00D954EE" w:rsidRDefault="00D954EE" w:rsidP="00D954EE">
      <w:pPr>
        <w:jc w:val="center"/>
        <w:rPr>
          <w:i/>
          <w:iCs/>
        </w:rPr>
      </w:pPr>
      <w:r w:rsidRPr="00D954EE">
        <w:rPr>
          <w:rFonts w:hint="eastAsia"/>
          <w:i/>
          <w:iCs/>
          <w:highlight w:val="darkGray"/>
        </w:rPr>
        <w:t>（修改鼠标的可行域）</w:t>
      </w:r>
    </w:p>
    <w:p w14:paraId="21794369" w14:textId="1503E63B" w:rsidR="00D954EE" w:rsidRDefault="00D954EE" w:rsidP="00D954EE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1ACCE520" wp14:editId="417EADEE">
            <wp:extent cx="3372023" cy="749339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72023" cy="749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42439" w14:textId="45424A0E" w:rsidR="00D954EE" w:rsidRPr="00D954EE" w:rsidRDefault="00D954EE" w:rsidP="00D954EE">
      <w:pPr>
        <w:jc w:val="center"/>
        <w:rPr>
          <w:i/>
          <w:iCs/>
        </w:rPr>
      </w:pPr>
      <w:r w:rsidRPr="00D954EE">
        <w:rPr>
          <w:rFonts w:hint="eastAsia"/>
          <w:i/>
          <w:iCs/>
          <w:highlight w:val="darkGray"/>
        </w:rPr>
        <w:t>（修正</w:t>
      </w:r>
      <w:r w:rsidRPr="00D954EE">
        <w:rPr>
          <w:rFonts w:hint="eastAsia"/>
          <w:i/>
          <w:iCs/>
          <w:highlight w:val="darkGray"/>
        </w:rPr>
        <w:t>refresh</w:t>
      </w:r>
      <w:r w:rsidRPr="00D954EE">
        <w:rPr>
          <w:rFonts w:hint="eastAsia"/>
          <w:i/>
          <w:iCs/>
          <w:highlight w:val="darkGray"/>
        </w:rPr>
        <w:t>范围）</w:t>
      </w:r>
    </w:p>
    <w:p w14:paraId="0FFE9F25" w14:textId="5C402483" w:rsidR="006643DB" w:rsidRPr="008A7C90" w:rsidRDefault="006643DB" w:rsidP="008A7C90">
      <w:pPr>
        <w:pStyle w:val="3"/>
        <w:rPr>
          <w:sz w:val="28"/>
          <w:szCs w:val="28"/>
        </w:rPr>
      </w:pPr>
      <w:r w:rsidRPr="008A7C90">
        <w:rPr>
          <w:rFonts w:hint="eastAsia"/>
          <w:sz w:val="28"/>
          <w:szCs w:val="28"/>
        </w:rPr>
        <w:t>2</w:t>
      </w:r>
      <w:r w:rsidRPr="008A7C90">
        <w:rPr>
          <w:rFonts w:hint="eastAsia"/>
          <w:sz w:val="28"/>
          <w:szCs w:val="28"/>
        </w:rPr>
        <w:t>、绘制窗口</w:t>
      </w:r>
    </w:p>
    <w:p w14:paraId="362C1A6B" w14:textId="0AAEFB08" w:rsidR="006643DB" w:rsidRDefault="006643DB" w:rsidP="006643DB">
      <w:pPr>
        <w:rPr>
          <w:b/>
          <w:bCs/>
        </w:rPr>
      </w:pPr>
      <w:r w:rsidRPr="006643DB">
        <w:rPr>
          <w:rFonts w:hint="eastAsia"/>
          <w:b/>
          <w:bCs/>
        </w:rPr>
        <w:t>内容：</w:t>
      </w:r>
    </w:p>
    <w:p w14:paraId="1354997F" w14:textId="187B4A23" w:rsidR="00D7201B" w:rsidRDefault="00D7201B" w:rsidP="00D7201B">
      <w:r>
        <w:tab/>
      </w:r>
      <w:r w:rsidRPr="00D7201B">
        <w:rPr>
          <w:rFonts w:hint="eastAsia"/>
        </w:rPr>
        <w:t>a</w:t>
      </w:r>
      <w:r>
        <w:rPr>
          <w:rFonts w:hint="eastAsia"/>
        </w:rPr>
        <w:t>）像绘制鼠标一样，首先我们为窗口的细节处——关闭键设计一个显示模板，因为个“</w:t>
      </w:r>
      <w:r>
        <w:rPr>
          <w:rFonts w:hint="eastAsia"/>
        </w:rPr>
        <w:t>x</w:t>
      </w:r>
      <w:r>
        <w:rPr>
          <w:rFonts w:hint="eastAsia"/>
        </w:rPr>
        <w:t>”按钮并不能够简单的通过矩形绘制来实现。</w:t>
      </w:r>
    </w:p>
    <w:p w14:paraId="6AB94442" w14:textId="65B2B19C" w:rsidR="00D7201B" w:rsidRDefault="00D7201B" w:rsidP="00D7201B">
      <w:pPr>
        <w:jc w:val="center"/>
      </w:pPr>
      <w:r>
        <w:rPr>
          <w:noProof/>
        </w:rPr>
        <w:drawing>
          <wp:inline distT="0" distB="0" distL="0" distR="0" wp14:anchorId="51D03ADF" wp14:editId="01BCAD3B">
            <wp:extent cx="1962150" cy="1882266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7310" cy="188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772E1" w14:textId="00C1F04F" w:rsidR="00D7201B" w:rsidRDefault="00D7201B" w:rsidP="00D7201B">
      <w:pPr>
        <w:jc w:val="center"/>
        <w:rPr>
          <w:i/>
          <w:iCs/>
        </w:rPr>
      </w:pPr>
      <w:r w:rsidRPr="00D7201B">
        <w:rPr>
          <w:rFonts w:hint="eastAsia"/>
          <w:i/>
          <w:iCs/>
          <w:highlight w:val="darkGray"/>
        </w:rPr>
        <w:t>（窗口界面</w:t>
      </w:r>
      <w:r>
        <w:rPr>
          <w:rFonts w:hint="eastAsia"/>
          <w:i/>
          <w:iCs/>
          <w:highlight w:val="darkGray"/>
        </w:rPr>
        <w:t>“关闭按钮”</w:t>
      </w:r>
      <w:r w:rsidRPr="00D7201B">
        <w:rPr>
          <w:rFonts w:hint="eastAsia"/>
          <w:i/>
          <w:iCs/>
          <w:highlight w:val="darkGray"/>
        </w:rPr>
        <w:t>的模板）</w:t>
      </w:r>
    </w:p>
    <w:p w14:paraId="2B2CAC17" w14:textId="65F1BF95" w:rsidR="00701569" w:rsidRPr="00701569" w:rsidRDefault="00701569" w:rsidP="00701569">
      <w:r>
        <w:rPr>
          <w:i/>
          <w:iCs/>
        </w:rPr>
        <w:tab/>
      </w:r>
      <w:r w:rsidRPr="00701569">
        <w:rPr>
          <w:rFonts w:hint="eastAsia"/>
        </w:rPr>
        <w:t>b</w:t>
      </w:r>
      <w:r>
        <w:rPr>
          <w:rFonts w:hint="eastAsia"/>
        </w:rPr>
        <w:t>）对于窗口的主体部分，通过简单的矩形组合即可得到，类似于当初绘制任务栏是所用到的知识，没有涉及新内容。</w:t>
      </w:r>
    </w:p>
    <w:p w14:paraId="48C5686A" w14:textId="2458E124" w:rsidR="00701569" w:rsidRPr="006643DB" w:rsidRDefault="006643DB" w:rsidP="006643DB">
      <w:pPr>
        <w:rPr>
          <w:b/>
          <w:bCs/>
        </w:rPr>
      </w:pPr>
      <w:r w:rsidRPr="006643DB">
        <w:rPr>
          <w:rFonts w:hint="eastAsia"/>
          <w:b/>
          <w:bCs/>
        </w:rPr>
        <w:t>重点总结：</w:t>
      </w:r>
      <w:r w:rsidR="00701569" w:rsidRPr="00701569">
        <w:rPr>
          <w:rFonts w:hint="eastAsia"/>
        </w:rPr>
        <w:t>无</w:t>
      </w:r>
    </w:p>
    <w:p w14:paraId="3D12CFA2" w14:textId="4CD7ECB1" w:rsidR="006643DB" w:rsidRDefault="006643DB" w:rsidP="006643DB">
      <w:pPr>
        <w:rPr>
          <w:b/>
          <w:bCs/>
        </w:rPr>
      </w:pPr>
      <w:r w:rsidRPr="006643DB">
        <w:rPr>
          <w:rFonts w:hint="eastAsia"/>
          <w:b/>
          <w:bCs/>
        </w:rPr>
        <w:t>关键代码及注释：</w:t>
      </w:r>
    </w:p>
    <w:p w14:paraId="12A02330" w14:textId="4A6672BB" w:rsidR="00D7201B" w:rsidRDefault="00D7201B" w:rsidP="00D7201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64286F1" wp14:editId="1C177168">
            <wp:extent cx="4629150" cy="324666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3650" cy="325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C4281" w14:textId="08BB8D9B" w:rsidR="00D7201B" w:rsidRPr="00D7201B" w:rsidRDefault="00D7201B" w:rsidP="00D7201B">
      <w:pPr>
        <w:jc w:val="center"/>
        <w:rPr>
          <w:i/>
          <w:iCs/>
        </w:rPr>
      </w:pPr>
      <w:r w:rsidRPr="00701569">
        <w:rPr>
          <w:rFonts w:hint="eastAsia"/>
          <w:i/>
          <w:iCs/>
          <w:highlight w:val="darkGray"/>
        </w:rPr>
        <w:t>（绘制窗口）</w:t>
      </w:r>
    </w:p>
    <w:p w14:paraId="656E870F" w14:textId="65CFA266" w:rsidR="006643DB" w:rsidRDefault="00701569" w:rsidP="0070156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D5E83E6" wp14:editId="3DBBB9B1">
            <wp:extent cx="5007610" cy="248633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0530" cy="249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620DB" w14:textId="56BFE4EE" w:rsidR="00701569" w:rsidRPr="00701569" w:rsidRDefault="00701569" w:rsidP="00701569">
      <w:pPr>
        <w:jc w:val="center"/>
        <w:rPr>
          <w:i/>
          <w:iCs/>
        </w:rPr>
      </w:pPr>
      <w:r w:rsidRPr="00701569">
        <w:rPr>
          <w:rFonts w:hint="eastAsia"/>
          <w:i/>
          <w:iCs/>
          <w:highlight w:val="darkGray"/>
        </w:rPr>
        <w:t>（</w:t>
      </w:r>
      <w:r w:rsidRPr="00701569">
        <w:rPr>
          <w:rFonts w:hint="eastAsia"/>
          <w:i/>
          <w:iCs/>
          <w:highlight w:val="darkGray"/>
        </w:rPr>
        <w:t>bootpack</w:t>
      </w:r>
      <w:r w:rsidRPr="00701569">
        <w:rPr>
          <w:i/>
          <w:iCs/>
          <w:highlight w:val="darkGray"/>
        </w:rPr>
        <w:t>.c</w:t>
      </w:r>
      <w:r w:rsidRPr="00701569">
        <w:rPr>
          <w:rFonts w:hint="eastAsia"/>
          <w:i/>
          <w:iCs/>
          <w:highlight w:val="darkGray"/>
        </w:rPr>
        <w:t>中为实现窗口做的工作）</w:t>
      </w:r>
    </w:p>
    <w:p w14:paraId="135F1E64" w14:textId="5F6F4421" w:rsidR="006643DB" w:rsidRPr="008A7C90" w:rsidRDefault="006643DB" w:rsidP="008A7C90">
      <w:pPr>
        <w:pStyle w:val="3"/>
        <w:rPr>
          <w:sz w:val="28"/>
          <w:szCs w:val="28"/>
        </w:rPr>
      </w:pPr>
      <w:r w:rsidRPr="008A7C90">
        <w:rPr>
          <w:rFonts w:hint="eastAsia"/>
          <w:sz w:val="28"/>
          <w:szCs w:val="28"/>
        </w:rPr>
        <w:t>3</w:t>
      </w:r>
      <w:r w:rsidRPr="008A7C90">
        <w:rPr>
          <w:rFonts w:hint="eastAsia"/>
          <w:sz w:val="28"/>
          <w:szCs w:val="28"/>
        </w:rPr>
        <w:t>、高速计数器修复闪烁</w:t>
      </w:r>
    </w:p>
    <w:p w14:paraId="431D8DDD" w14:textId="1ABE6723" w:rsidR="006643DB" w:rsidRDefault="006643DB" w:rsidP="006643DB">
      <w:pPr>
        <w:rPr>
          <w:b/>
          <w:bCs/>
        </w:rPr>
      </w:pPr>
      <w:r w:rsidRPr="006643DB">
        <w:rPr>
          <w:rFonts w:hint="eastAsia"/>
          <w:b/>
          <w:bCs/>
        </w:rPr>
        <w:t>内容：</w:t>
      </w:r>
    </w:p>
    <w:p w14:paraId="70C972EB" w14:textId="64F2AA53" w:rsidR="003A13FB" w:rsidRDefault="00701569" w:rsidP="006643DB">
      <w:r>
        <w:rPr>
          <w:b/>
          <w:bCs/>
        </w:rPr>
        <w:tab/>
      </w:r>
      <w:r w:rsidRPr="00701569">
        <w:rPr>
          <w:rFonts w:hint="eastAsia"/>
        </w:rPr>
        <w:t>a</w:t>
      </w:r>
      <w:r w:rsidRPr="00701569">
        <w:rPr>
          <w:rFonts w:hint="eastAsia"/>
        </w:rPr>
        <w:t>）</w:t>
      </w:r>
      <w:r>
        <w:rPr>
          <w:rFonts w:hint="eastAsia"/>
        </w:rPr>
        <w:t>实现一个高速计数器，看起来很高级，我一开始以为通过定时器来实现的，</w:t>
      </w:r>
      <w:r w:rsidR="003A13FB">
        <w:rPr>
          <w:rFonts w:hint="eastAsia"/>
        </w:rPr>
        <w:t>其实就是在</w:t>
      </w:r>
      <w:r w:rsidR="00A31EAE">
        <w:tab/>
      </w:r>
      <w:r w:rsidR="003A13FB">
        <w:rPr>
          <w:rFonts w:hint="eastAsia"/>
        </w:rPr>
        <w:t>for</w:t>
      </w:r>
      <w:r w:rsidR="003A13FB">
        <w:rPr>
          <w:rFonts w:hint="eastAsia"/>
        </w:rPr>
        <w:t>循环里一直对</w:t>
      </w:r>
      <w:r w:rsidR="003A13FB">
        <w:rPr>
          <w:rFonts w:hint="eastAsia"/>
        </w:rPr>
        <w:t>count</w:t>
      </w:r>
      <w:r w:rsidR="003A13FB">
        <w:rPr>
          <w:rFonts w:hint="eastAsia"/>
        </w:rPr>
        <w:t>变量</w:t>
      </w:r>
      <w:r w:rsidR="003A13FB">
        <w:rPr>
          <w:rFonts w:hint="eastAsia"/>
        </w:rPr>
        <w:t>++</w:t>
      </w:r>
      <w:r w:rsidR="003A13FB">
        <w:rPr>
          <w:rFonts w:hint="eastAsia"/>
        </w:rPr>
        <w:t>。</w:t>
      </w:r>
    </w:p>
    <w:p w14:paraId="7687945B" w14:textId="26186432" w:rsidR="003A13FB" w:rsidRDefault="003A13FB" w:rsidP="003A13FB">
      <w:pPr>
        <w:jc w:val="center"/>
      </w:pPr>
      <w:r>
        <w:rPr>
          <w:noProof/>
        </w:rPr>
        <w:drawing>
          <wp:inline distT="0" distB="0" distL="0" distR="0" wp14:anchorId="706E9E4B" wp14:editId="5EBB9F8D">
            <wp:extent cx="4991357" cy="145422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1357" cy="14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8959A" w14:textId="088E2F6B" w:rsidR="003A13FB" w:rsidRPr="003A13FB" w:rsidRDefault="003A13FB" w:rsidP="003A13FB">
      <w:pPr>
        <w:jc w:val="center"/>
        <w:rPr>
          <w:i/>
          <w:iCs/>
        </w:rPr>
      </w:pPr>
      <w:r w:rsidRPr="00C90C61">
        <w:rPr>
          <w:rFonts w:hint="eastAsia"/>
          <w:i/>
          <w:iCs/>
          <w:highlight w:val="darkGray"/>
        </w:rPr>
        <w:t>（计数器实现）</w:t>
      </w:r>
    </w:p>
    <w:p w14:paraId="15877A0A" w14:textId="7794BAA9" w:rsidR="00701569" w:rsidRDefault="00A31EAE" w:rsidP="006643DB">
      <w:r>
        <w:tab/>
      </w:r>
      <w:r w:rsidR="003A13FB">
        <w:rPr>
          <w:rFonts w:hint="eastAsia"/>
        </w:rPr>
        <w:t>可能这个不是重点，主要是想让高刷新率的图层来测试我们现在窗口显示的</w:t>
      </w:r>
      <w:r w:rsidR="003A13FB">
        <w:rPr>
          <w:rFonts w:hint="eastAsia"/>
        </w:rPr>
        <w:t>bug</w:t>
      </w:r>
      <w:r w:rsidR="003A13FB">
        <w:rPr>
          <w:rFonts w:hint="eastAsia"/>
        </w:rPr>
        <w:t>，这不，</w:t>
      </w:r>
      <w:r>
        <w:tab/>
      </w:r>
      <w:r w:rsidR="003A13FB">
        <w:rPr>
          <w:rFonts w:hint="eastAsia"/>
        </w:rPr>
        <w:t>果然有</w:t>
      </w:r>
      <w:r w:rsidR="003A13FB">
        <w:rPr>
          <w:rFonts w:hint="eastAsia"/>
        </w:rPr>
        <w:t>bug</w:t>
      </w:r>
      <w:r w:rsidR="003A13FB">
        <w:rPr>
          <w:rFonts w:hint="eastAsia"/>
        </w:rPr>
        <w:t>！</w:t>
      </w:r>
    </w:p>
    <w:p w14:paraId="51A83828" w14:textId="4493D95B" w:rsidR="003A13FB" w:rsidRDefault="003A13FB" w:rsidP="003A13FB">
      <w:pPr>
        <w:jc w:val="center"/>
      </w:pPr>
      <w:r>
        <w:rPr>
          <w:noProof/>
        </w:rPr>
        <w:drawing>
          <wp:inline distT="0" distB="0" distL="0" distR="0" wp14:anchorId="14DF6850" wp14:editId="59B17F95">
            <wp:extent cx="3352972" cy="1098606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52972" cy="1098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6520B" w14:textId="70EB6D42" w:rsidR="003A13FB" w:rsidRDefault="003A13FB" w:rsidP="003A13FB">
      <w:pPr>
        <w:jc w:val="center"/>
        <w:rPr>
          <w:i/>
          <w:iCs/>
        </w:rPr>
      </w:pPr>
      <w:r w:rsidRPr="00C90C61">
        <w:rPr>
          <w:rFonts w:hint="eastAsia"/>
          <w:i/>
          <w:iCs/>
          <w:highlight w:val="darkGray"/>
        </w:rPr>
        <w:t>（</w:t>
      </w:r>
      <w:r w:rsidRPr="00C90C61">
        <w:rPr>
          <w:rFonts w:hint="eastAsia"/>
          <w:i/>
          <w:iCs/>
          <w:highlight w:val="darkGray"/>
        </w:rPr>
        <w:t>b</w:t>
      </w:r>
      <w:r w:rsidRPr="00C90C61">
        <w:rPr>
          <w:i/>
          <w:iCs/>
          <w:highlight w:val="darkGray"/>
        </w:rPr>
        <w:t>ug1</w:t>
      </w:r>
      <w:r w:rsidRPr="00C90C61">
        <w:rPr>
          <w:rFonts w:hint="eastAsia"/>
          <w:i/>
          <w:iCs/>
          <w:highlight w:val="darkGray"/>
        </w:rPr>
        <w:t>）</w:t>
      </w:r>
    </w:p>
    <w:p w14:paraId="12CB764A" w14:textId="5AFA3028" w:rsidR="003A13FB" w:rsidRDefault="00A31EAE" w:rsidP="003A13FB">
      <w:r>
        <w:tab/>
      </w:r>
      <w:r w:rsidR="003A13FB">
        <w:rPr>
          <w:rFonts w:hint="eastAsia"/>
        </w:rPr>
        <w:t>这是因为，我们使用的</w:t>
      </w:r>
      <w:r w:rsidR="003A13FB">
        <w:rPr>
          <w:rFonts w:hint="eastAsia"/>
        </w:rPr>
        <w:t>refresh</w:t>
      </w:r>
      <w:r w:rsidR="003A13FB">
        <w:rPr>
          <w:rFonts w:hint="eastAsia"/>
        </w:rPr>
        <w:t>函数，是从最底层（也就是桌面）开始重绘，这样一层一层</w:t>
      </w:r>
      <w:r>
        <w:tab/>
      </w:r>
      <w:r w:rsidR="003A13FB">
        <w:rPr>
          <w:rFonts w:hint="eastAsia"/>
        </w:rPr>
        <w:t>地来达到刷新的效果。这样的话，由于总要花费时间，所以这样一个在绘制完“桌面”和</w:t>
      </w:r>
      <w:r>
        <w:tab/>
      </w:r>
      <w:r w:rsidR="003A13FB">
        <w:rPr>
          <w:rFonts w:hint="eastAsia"/>
        </w:rPr>
        <w:t>绘制“窗口”之前的一个间隙，就是</w:t>
      </w:r>
      <w:r w:rsidR="003A13FB">
        <w:rPr>
          <w:rFonts w:hint="eastAsia"/>
        </w:rPr>
        <w:t>bug1</w:t>
      </w:r>
      <w:r w:rsidR="003A13FB">
        <w:rPr>
          <w:rFonts w:hint="eastAsia"/>
        </w:rPr>
        <w:t>中的效果了。</w:t>
      </w:r>
    </w:p>
    <w:p w14:paraId="3E4ED81D" w14:textId="736DB99D" w:rsidR="003A13FB" w:rsidRDefault="003A13FB" w:rsidP="003A13FB">
      <w:r>
        <w:tab/>
      </w:r>
      <w:r w:rsidRPr="00EF23D0">
        <w:rPr>
          <w:rFonts w:hint="eastAsia"/>
          <w:highlight w:val="yellow"/>
        </w:rPr>
        <w:t>b</w:t>
      </w:r>
      <w:r w:rsidRPr="00EF23D0">
        <w:rPr>
          <w:rFonts w:hint="eastAsia"/>
          <w:highlight w:val="yellow"/>
        </w:rPr>
        <w:t>）解决方法</w:t>
      </w:r>
      <w:r w:rsidRPr="00EF23D0">
        <w:rPr>
          <w:rFonts w:hint="eastAsia"/>
          <w:highlight w:val="yellow"/>
        </w:rPr>
        <w:t>1</w:t>
      </w:r>
      <w:r w:rsidRPr="00EF23D0">
        <w:rPr>
          <w:rFonts w:hint="eastAsia"/>
          <w:highlight w:val="yellow"/>
        </w:rPr>
        <w:t>：只对变化的图层、以及该图层之上的图层进行</w:t>
      </w:r>
      <w:r w:rsidR="0003030E" w:rsidRPr="00EF23D0">
        <w:rPr>
          <w:rFonts w:hint="eastAsia"/>
          <w:highlight w:val="yellow"/>
        </w:rPr>
        <w:t>refresh</w:t>
      </w:r>
      <w:r w:rsidR="0003030E" w:rsidRPr="00EF23D0">
        <w:rPr>
          <w:rFonts w:hint="eastAsia"/>
          <w:highlight w:val="yellow"/>
        </w:rPr>
        <w:t>；</w:t>
      </w:r>
    </w:p>
    <w:p w14:paraId="5376A529" w14:textId="22DD74E8" w:rsidR="0003030E" w:rsidRDefault="00B612AB" w:rsidP="003A13FB">
      <w:r>
        <w:tab/>
      </w:r>
      <w:r w:rsidR="0003030E">
        <w:rPr>
          <w:rFonts w:hint="eastAsia"/>
        </w:rPr>
        <w:t>如何实现呢？需要向现有的</w:t>
      </w:r>
      <w:r w:rsidR="00D42DF1">
        <w:rPr>
          <w:rFonts w:hint="eastAsia"/>
        </w:rPr>
        <w:t>refreshsub</w:t>
      </w:r>
      <w:r w:rsidR="0003030E">
        <w:rPr>
          <w:rFonts w:hint="eastAsia"/>
        </w:rPr>
        <w:t>函数中额外传入一个图层高度参数</w:t>
      </w:r>
      <w:r w:rsidR="0003030E">
        <w:rPr>
          <w:rFonts w:hint="eastAsia"/>
        </w:rPr>
        <w:t>h0</w:t>
      </w:r>
      <w:r w:rsidR="0003030E">
        <w:rPr>
          <w:rFonts w:hint="eastAsia"/>
        </w:rPr>
        <w:t>，表示我们</w:t>
      </w:r>
      <w:r>
        <w:tab/>
      </w:r>
      <w:r w:rsidR="0003030E">
        <w:rPr>
          <w:rFonts w:hint="eastAsia"/>
        </w:rPr>
        <w:t>只更区域</w:t>
      </w:r>
      <w:r w:rsidR="0003030E">
        <w:t>[h0,</w:t>
      </w:r>
      <w:r w:rsidR="0003030E">
        <w:rPr>
          <w:rFonts w:hint="eastAsia"/>
        </w:rPr>
        <w:t>∞</w:t>
      </w:r>
      <w:r w:rsidR="0003030E">
        <w:t>)</w:t>
      </w:r>
      <w:r w:rsidR="0003030E">
        <w:rPr>
          <w:rFonts w:hint="eastAsia"/>
        </w:rPr>
        <w:t>的图层。</w:t>
      </w:r>
      <w:r w:rsidR="00C90C61">
        <w:rPr>
          <w:rFonts w:hint="eastAsia"/>
        </w:rPr>
        <w:t>具体见重点总结</w:t>
      </w:r>
      <w:r w:rsidR="00C90C61">
        <w:rPr>
          <w:rFonts w:hint="eastAsia"/>
        </w:rPr>
        <w:t>a</w:t>
      </w:r>
      <w:r w:rsidR="00C90C61">
        <w:rPr>
          <w:rFonts w:hint="eastAsia"/>
        </w:rPr>
        <w:t>）。</w:t>
      </w:r>
    </w:p>
    <w:p w14:paraId="25D86F54" w14:textId="3143C945" w:rsidR="00C90C61" w:rsidRDefault="00B612AB" w:rsidP="003A13FB">
      <w:r>
        <w:tab/>
      </w:r>
      <w:r w:rsidR="00C90C61">
        <w:rPr>
          <w:rFonts w:hint="eastAsia"/>
        </w:rPr>
        <w:t>但是这种方法并没有很好的解决，因为这里还是有延迟问题，由于窗口在实时变化，所以</w:t>
      </w:r>
      <w:r>
        <w:tab/>
      </w:r>
      <w:r w:rsidR="00C90C61">
        <w:rPr>
          <w:rFonts w:hint="eastAsia"/>
        </w:rPr>
        <w:t>每次的</w:t>
      </w:r>
      <w:r w:rsidR="00C90C61">
        <w:rPr>
          <w:rFonts w:hint="eastAsia"/>
        </w:rPr>
        <w:t>refresh</w:t>
      </w:r>
      <w:r w:rsidR="00C90C61">
        <w:rPr>
          <w:rFonts w:hint="eastAsia"/>
        </w:rPr>
        <w:t>都是先刷新窗口、然后再刷新鼠标，这样就导致一个时间差，下面这个</w:t>
      </w:r>
      <w:r w:rsidR="00C90C61">
        <w:rPr>
          <w:rFonts w:hint="eastAsia"/>
        </w:rPr>
        <w:t>bug2</w:t>
      </w:r>
      <w:r>
        <w:tab/>
      </w:r>
      <w:r w:rsidR="00C90C61">
        <w:rPr>
          <w:rFonts w:hint="eastAsia"/>
        </w:rPr>
        <w:t>图能够很好的说明这个问题：</w:t>
      </w:r>
    </w:p>
    <w:p w14:paraId="4E761151" w14:textId="0681B2B8" w:rsidR="00C90C61" w:rsidRDefault="00C90C61" w:rsidP="00C90C61">
      <w:pPr>
        <w:jc w:val="center"/>
      </w:pPr>
      <w:r>
        <w:rPr>
          <w:noProof/>
        </w:rPr>
        <w:drawing>
          <wp:inline distT="0" distB="0" distL="0" distR="0" wp14:anchorId="6C4B00FC" wp14:editId="1471C1A7">
            <wp:extent cx="4572235" cy="111130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235" cy="111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1E010" w14:textId="5437575B" w:rsidR="00C90C61" w:rsidRPr="00C90C61" w:rsidRDefault="00C90C61" w:rsidP="00C90C61">
      <w:pPr>
        <w:jc w:val="center"/>
        <w:rPr>
          <w:i/>
          <w:iCs/>
        </w:rPr>
      </w:pPr>
      <w:r w:rsidRPr="00C90C61">
        <w:rPr>
          <w:rFonts w:hint="eastAsia"/>
          <w:i/>
          <w:iCs/>
          <w:highlight w:val="darkGray"/>
        </w:rPr>
        <w:t>（</w:t>
      </w:r>
      <w:r w:rsidRPr="00C90C61">
        <w:rPr>
          <w:rFonts w:hint="eastAsia"/>
          <w:i/>
          <w:iCs/>
          <w:highlight w:val="darkGray"/>
        </w:rPr>
        <w:t>bug2</w:t>
      </w:r>
      <w:r w:rsidRPr="00C90C61">
        <w:rPr>
          <w:rFonts w:hint="eastAsia"/>
          <w:i/>
          <w:iCs/>
          <w:highlight w:val="darkGray"/>
        </w:rPr>
        <w:t>）</w:t>
      </w:r>
    </w:p>
    <w:p w14:paraId="3468EE73" w14:textId="77777777" w:rsidR="00EF23D0" w:rsidRDefault="00C90C61" w:rsidP="003A13FB">
      <w:r>
        <w:tab/>
      </w:r>
      <w:r w:rsidRPr="00EF23D0">
        <w:rPr>
          <w:rFonts w:hint="eastAsia"/>
          <w:highlight w:val="yellow"/>
        </w:rPr>
        <w:t>c</w:t>
      </w:r>
      <w:r w:rsidRPr="00EF23D0">
        <w:rPr>
          <w:rFonts w:hint="eastAsia"/>
          <w:highlight w:val="yellow"/>
        </w:rPr>
        <w:t>）解决方法</w:t>
      </w:r>
      <w:r w:rsidRPr="00EF23D0">
        <w:rPr>
          <w:rFonts w:hint="eastAsia"/>
          <w:highlight w:val="yellow"/>
        </w:rPr>
        <w:t>2</w:t>
      </w:r>
      <w:r w:rsidRPr="00EF23D0">
        <w:rPr>
          <w:rFonts w:hint="eastAsia"/>
          <w:highlight w:val="yellow"/>
        </w:rPr>
        <w:t>：</w:t>
      </w:r>
    </w:p>
    <w:p w14:paraId="4FD879A0" w14:textId="74CB9629" w:rsidR="003A13FB" w:rsidRDefault="00EF23D0" w:rsidP="003A13FB">
      <w:r>
        <w:tab/>
      </w:r>
      <w:r w:rsidR="00C90C61">
        <w:rPr>
          <w:rFonts w:hint="eastAsia"/>
        </w:rPr>
        <w:t>之前的方法是因为我们的刷新方式是以图层为单位，</w:t>
      </w:r>
      <w:r w:rsidR="00B612AB">
        <w:rPr>
          <w:rFonts w:hint="eastAsia"/>
        </w:rPr>
        <w:t>这样如论如何优化，</w:t>
      </w:r>
      <w:r w:rsidR="004E5FC0">
        <w:tab/>
      </w:r>
      <w:r w:rsidR="00B612AB">
        <w:rPr>
          <w:rFonts w:hint="eastAsia"/>
        </w:rPr>
        <w:t>在涉及到多</w:t>
      </w:r>
      <w:r>
        <w:tab/>
      </w:r>
      <w:r w:rsidR="00B612AB">
        <w:rPr>
          <w:rFonts w:hint="eastAsia"/>
        </w:rPr>
        <w:t>图层的更新时，总是会出现这样闪烁的情况，这是无可避免的，因为更新一个</w:t>
      </w:r>
      <w:r w:rsidR="004E5FC0">
        <w:tab/>
      </w:r>
      <w:r w:rsidR="00B612AB">
        <w:rPr>
          <w:rFonts w:hint="eastAsia"/>
        </w:rPr>
        <w:t>图层肯</w:t>
      </w:r>
      <w:r>
        <w:tab/>
      </w:r>
      <w:r w:rsidR="00B612AB">
        <w:rPr>
          <w:rFonts w:hint="eastAsia"/>
        </w:rPr>
        <w:t>定需要时间。现在我们换一个思路，我们不再以图层为单位整体更新，而是</w:t>
      </w:r>
      <w:r w:rsidR="004E5FC0">
        <w:rPr>
          <w:rFonts w:hint="eastAsia"/>
        </w:rPr>
        <w:t>通过一</w:t>
      </w:r>
      <w:r w:rsidR="004E5FC0">
        <w:tab/>
      </w:r>
      <w:r w:rsidR="004E5FC0">
        <w:rPr>
          <w:rFonts w:hint="eastAsia"/>
        </w:rPr>
        <w:t>个与</w:t>
      </w:r>
      <w:r>
        <w:tab/>
      </w:r>
      <w:r w:rsidR="004E5FC0">
        <w:rPr>
          <w:rFonts w:hint="eastAsia"/>
        </w:rPr>
        <w:t>vram</w:t>
      </w:r>
      <w:r w:rsidR="004E5FC0">
        <w:rPr>
          <w:rFonts w:hint="eastAsia"/>
        </w:rPr>
        <w:t>等大小的</w:t>
      </w:r>
      <w:r w:rsidR="004E5FC0">
        <w:rPr>
          <w:rFonts w:hint="eastAsia"/>
        </w:rPr>
        <w:t>map</w:t>
      </w:r>
      <w:r w:rsidR="004E5FC0">
        <w:rPr>
          <w:rFonts w:hint="eastAsia"/>
        </w:rPr>
        <w:t>数组，来记录显示器上每一个像素点对应的图层号，这样在更新</w:t>
      </w:r>
      <w:r w:rsidR="004E5FC0">
        <w:tab/>
      </w:r>
      <w:r w:rsidR="004E5FC0">
        <w:rPr>
          <w:rFonts w:hint="eastAsia"/>
        </w:rPr>
        <w:t>的时</w:t>
      </w:r>
      <w:r>
        <w:tab/>
      </w:r>
      <w:r w:rsidR="004E5FC0">
        <w:rPr>
          <w:rFonts w:hint="eastAsia"/>
        </w:rPr>
        <w:t>候以</w:t>
      </w:r>
      <w:r w:rsidR="004E5FC0">
        <w:rPr>
          <w:rFonts w:hint="eastAsia"/>
        </w:rPr>
        <w:t>map</w:t>
      </w:r>
      <w:r w:rsidR="004E5FC0">
        <w:rPr>
          <w:rFonts w:hint="eastAsia"/>
        </w:rPr>
        <w:t>为依据，对于重叠的像素点，只更新位于最上方的，而并不是在每一个低图</w:t>
      </w:r>
      <w:r w:rsidR="004E5FC0">
        <w:tab/>
      </w:r>
      <w:r w:rsidR="004E5FC0">
        <w:rPr>
          <w:rFonts w:hint="eastAsia"/>
        </w:rPr>
        <w:t>层中都事先更新一次。</w:t>
      </w:r>
    </w:p>
    <w:p w14:paraId="329F949F" w14:textId="5649F664" w:rsidR="004E5FC0" w:rsidRDefault="004E5FC0" w:rsidP="004E5FC0">
      <w:pPr>
        <w:jc w:val="center"/>
      </w:pPr>
      <w:r>
        <w:rPr>
          <w:noProof/>
        </w:rPr>
        <w:drawing>
          <wp:inline distT="0" distB="0" distL="0" distR="0" wp14:anchorId="7237BB59" wp14:editId="0E2F8183">
            <wp:extent cx="5168900" cy="1965036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10560" cy="198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E39C9" w14:textId="173D2985" w:rsidR="004E5FC0" w:rsidRPr="004E5FC0" w:rsidRDefault="004E5FC0" w:rsidP="004E5FC0">
      <w:pPr>
        <w:jc w:val="center"/>
        <w:rPr>
          <w:i/>
          <w:iCs/>
        </w:rPr>
      </w:pPr>
      <w:r w:rsidRPr="004E5FC0">
        <w:rPr>
          <w:rFonts w:hint="eastAsia"/>
          <w:i/>
          <w:iCs/>
          <w:highlight w:val="darkGray"/>
        </w:rPr>
        <w:t>（</w:t>
      </w:r>
      <w:r w:rsidRPr="004E5FC0">
        <w:rPr>
          <w:rFonts w:hint="eastAsia"/>
          <w:i/>
          <w:iCs/>
          <w:highlight w:val="darkGray"/>
        </w:rPr>
        <w:t>map</w:t>
      </w:r>
      <w:r w:rsidRPr="004E5FC0">
        <w:rPr>
          <w:rFonts w:hint="eastAsia"/>
          <w:i/>
          <w:iCs/>
          <w:highlight w:val="darkGray"/>
        </w:rPr>
        <w:t>原理示意）</w:t>
      </w:r>
    </w:p>
    <w:p w14:paraId="399069D8" w14:textId="45832B76" w:rsidR="004E5FC0" w:rsidRDefault="004E5FC0" w:rsidP="004E5FC0">
      <w:pPr>
        <w:jc w:val="left"/>
      </w:pPr>
      <w:r>
        <w:tab/>
      </w:r>
      <w:r>
        <w:rPr>
          <w:rFonts w:hint="eastAsia"/>
        </w:rPr>
        <w:t>比如对于图中的这一重叠部分，按照之前方法</w:t>
      </w:r>
      <w:r>
        <w:rPr>
          <w:rFonts w:hint="eastAsia"/>
        </w:rPr>
        <w:t>1</w:t>
      </w:r>
      <w:r>
        <w:rPr>
          <w:rFonts w:hint="eastAsia"/>
        </w:rPr>
        <w:t>，我们会把三个图层的所有像素点都更</w:t>
      </w:r>
      <w:r>
        <w:tab/>
      </w:r>
      <w:r>
        <w:rPr>
          <w:rFonts w:hint="eastAsia"/>
        </w:rPr>
        <w:t>新；但是现在我们更具</w:t>
      </w:r>
      <w:r>
        <w:rPr>
          <w:rFonts w:hint="eastAsia"/>
        </w:rPr>
        <w:t>map</w:t>
      </w:r>
      <w:r>
        <w:rPr>
          <w:rFonts w:hint="eastAsia"/>
        </w:rPr>
        <w:t>，那么在更新图层</w:t>
      </w:r>
      <w:r>
        <w:rPr>
          <w:rFonts w:hint="eastAsia"/>
        </w:rPr>
        <w:t>1</w:t>
      </w:r>
      <w:r>
        <w:rPr>
          <w:rFonts w:hint="eastAsia"/>
        </w:rPr>
        <w:t>的时候，就只会更新</w:t>
      </w:r>
      <w:r>
        <w:rPr>
          <w:rFonts w:hint="eastAsia"/>
        </w:rPr>
        <w:t>map</w:t>
      </w:r>
      <w:r>
        <w:rPr>
          <w:rFonts w:hint="eastAsia"/>
        </w:rPr>
        <w:t>中标记为</w:t>
      </w:r>
      <w:r>
        <w:rPr>
          <w:rFonts w:hint="eastAsia"/>
        </w:rPr>
        <w:t>1</w:t>
      </w:r>
      <w:r>
        <w:rPr>
          <w:rFonts w:hint="eastAsia"/>
        </w:rPr>
        <w:t>的</w:t>
      </w:r>
      <w:r>
        <w:tab/>
      </w:r>
      <w:r>
        <w:rPr>
          <w:rFonts w:hint="eastAsia"/>
        </w:rPr>
        <w:t>像素点，对于重叠区域不做修改，等到这些更新这些区域对应的图层时再更新，这样就</w:t>
      </w:r>
      <w:r>
        <w:tab/>
      </w:r>
      <w:r>
        <w:rPr>
          <w:rFonts w:hint="eastAsia"/>
        </w:rPr>
        <w:t>不会出现底层的数字先更新、导致上层鼠标被覆盖、再更新上层鼠标这样一个“闪烁”</w:t>
      </w:r>
      <w:r>
        <w:tab/>
      </w:r>
      <w:r>
        <w:rPr>
          <w:rFonts w:hint="eastAsia"/>
        </w:rPr>
        <w:t>的现象。</w:t>
      </w:r>
    </w:p>
    <w:p w14:paraId="54272203" w14:textId="1B87F8DF" w:rsidR="008A7C90" w:rsidRDefault="008A7C90" w:rsidP="008A7C90">
      <w:pPr>
        <w:jc w:val="center"/>
      </w:pPr>
      <w:r>
        <w:rPr>
          <w:noProof/>
        </w:rPr>
        <w:drawing>
          <wp:inline distT="0" distB="0" distL="0" distR="0" wp14:anchorId="242B3C14" wp14:editId="29ACA388">
            <wp:extent cx="3156112" cy="1009702"/>
            <wp:effectExtent l="0" t="0" r="635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56112" cy="1009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34BFE" w14:textId="34DC8FB3" w:rsidR="008A7C90" w:rsidRPr="008A7C90" w:rsidRDefault="008A7C90" w:rsidP="008A7C90">
      <w:pPr>
        <w:jc w:val="center"/>
        <w:rPr>
          <w:i/>
          <w:iCs/>
        </w:rPr>
      </w:pPr>
      <w:r w:rsidRPr="008A7C90">
        <w:rPr>
          <w:rFonts w:hint="eastAsia"/>
          <w:i/>
          <w:iCs/>
          <w:highlight w:val="darkGray"/>
        </w:rPr>
        <w:t>（</w:t>
      </w:r>
      <w:r w:rsidRPr="008A7C90">
        <w:rPr>
          <w:rFonts w:hint="eastAsia"/>
          <w:i/>
          <w:iCs/>
          <w:highlight w:val="darkGray"/>
        </w:rPr>
        <w:t>perfect</w:t>
      </w:r>
      <w:r w:rsidRPr="008A7C90">
        <w:rPr>
          <w:rFonts w:hint="eastAsia"/>
          <w:i/>
          <w:iCs/>
          <w:highlight w:val="darkGray"/>
        </w:rPr>
        <w:t>效果）</w:t>
      </w:r>
    </w:p>
    <w:p w14:paraId="5FD81F37" w14:textId="3041BCBF" w:rsidR="006643DB" w:rsidRDefault="006643DB" w:rsidP="006643DB">
      <w:pPr>
        <w:rPr>
          <w:b/>
          <w:bCs/>
        </w:rPr>
      </w:pPr>
      <w:r w:rsidRPr="006643DB">
        <w:rPr>
          <w:rFonts w:hint="eastAsia"/>
          <w:b/>
          <w:bCs/>
        </w:rPr>
        <w:t>重点总结</w:t>
      </w:r>
      <w:r w:rsidR="00A31EAE">
        <w:rPr>
          <w:rFonts w:hint="eastAsia"/>
          <w:b/>
          <w:bCs/>
        </w:rPr>
        <w:t>及代码注释</w:t>
      </w:r>
      <w:r w:rsidRPr="006643DB">
        <w:rPr>
          <w:rFonts w:hint="eastAsia"/>
          <w:b/>
          <w:bCs/>
        </w:rPr>
        <w:t>：</w:t>
      </w:r>
    </w:p>
    <w:p w14:paraId="39B2FC4F" w14:textId="2B2026D1" w:rsidR="0003030E" w:rsidRDefault="0003030E" w:rsidP="006643DB">
      <w:r>
        <w:rPr>
          <w:b/>
          <w:bCs/>
        </w:rPr>
        <w:tab/>
      </w:r>
      <w:r w:rsidRPr="00EF23D0">
        <w:rPr>
          <w:rFonts w:hint="eastAsia"/>
          <w:highlight w:val="yellow"/>
        </w:rPr>
        <w:t>a</w:t>
      </w:r>
      <w:r w:rsidRPr="00EF23D0">
        <w:rPr>
          <w:rFonts w:hint="eastAsia"/>
          <w:highlight w:val="yellow"/>
        </w:rPr>
        <w:t>）对于解决方法</w:t>
      </w:r>
      <w:r w:rsidRPr="00EF23D0">
        <w:rPr>
          <w:rFonts w:hint="eastAsia"/>
          <w:highlight w:val="yellow"/>
        </w:rPr>
        <w:t>1</w:t>
      </w:r>
      <w:r w:rsidRPr="00EF23D0">
        <w:rPr>
          <w:rFonts w:hint="eastAsia"/>
          <w:highlight w:val="yellow"/>
        </w:rPr>
        <w:t>中的实现思路有以下两个要点：</w:t>
      </w:r>
    </w:p>
    <w:p w14:paraId="1EA6A80D" w14:textId="6F176055" w:rsidR="008A7C90" w:rsidRPr="008A7C90" w:rsidRDefault="0003030E" w:rsidP="008A7C90">
      <w:r>
        <w:tab/>
      </w:r>
      <w:r>
        <w:tab/>
      </w:r>
      <w:r>
        <w:rPr>
          <w:rFonts w:hint="eastAsia"/>
        </w:rPr>
        <w:t>1</w:t>
      </w:r>
      <w:r>
        <w:rPr>
          <w:rFonts w:hint="eastAsia"/>
        </w:rPr>
        <w:t>）对于</w:t>
      </w:r>
      <w:r>
        <w:rPr>
          <w:rFonts w:hint="eastAsia"/>
        </w:rPr>
        <w:t>slide</w:t>
      </w:r>
      <w:r>
        <w:rPr>
          <w:rFonts w:hint="eastAsia"/>
        </w:rPr>
        <w:t>函数，即窗口在图层内上下左右移动时，会导致该图层以下的图层的信</w:t>
      </w:r>
      <w:r w:rsidR="007B75DD">
        <w:tab/>
      </w:r>
      <w:r w:rsidR="007B75DD">
        <w:tab/>
      </w:r>
      <w:r>
        <w:rPr>
          <w:rFonts w:hint="eastAsia"/>
        </w:rPr>
        <w:t>息会重新显露出来，还可能导致某些中间图层的信息被覆盖。这就需要我们分别对于</w:t>
      </w:r>
      <w:r w:rsidR="007B75DD">
        <w:tab/>
      </w:r>
      <w:r w:rsidR="007B75DD">
        <w:tab/>
      </w:r>
      <w:r>
        <w:rPr>
          <w:rFonts w:hint="eastAsia"/>
        </w:rPr>
        <w:t>两个区域</w:t>
      </w:r>
      <w:r w:rsidR="007B75DD">
        <w:rPr>
          <w:rFonts w:hint="eastAsia"/>
        </w:rPr>
        <w:t>：</w:t>
      </w:r>
      <w:r w:rsidRPr="00C90C61">
        <w:rPr>
          <w:rFonts w:hint="eastAsia"/>
          <w:b/>
          <w:bCs/>
        </w:rPr>
        <w:t>①移动前的</w:t>
      </w:r>
      <w:r w:rsidRPr="00C90C61">
        <w:rPr>
          <w:rFonts w:hint="eastAsia"/>
          <w:b/>
          <w:bCs/>
        </w:rPr>
        <w:t>old</w:t>
      </w:r>
      <w:r w:rsidRPr="00C90C61">
        <w:rPr>
          <w:rFonts w:hint="eastAsia"/>
          <w:b/>
          <w:bCs/>
        </w:rPr>
        <w:t>区域</w:t>
      </w:r>
      <w:r>
        <w:rPr>
          <w:rFonts w:hint="eastAsia"/>
        </w:rPr>
        <w:t>，从最底层</w:t>
      </w:r>
      <w:r>
        <w:rPr>
          <w:rFonts w:hint="eastAsia"/>
        </w:rPr>
        <w:t>0</w:t>
      </w:r>
      <w:r>
        <w:rPr>
          <w:rFonts w:hint="eastAsia"/>
        </w:rPr>
        <w:t>开始</w:t>
      </w:r>
      <w:r>
        <w:rPr>
          <w:rFonts w:hint="eastAsia"/>
        </w:rPr>
        <w:t>refresh</w:t>
      </w:r>
      <w:r>
        <w:rPr>
          <w:rFonts w:hint="eastAsia"/>
        </w:rPr>
        <w:t>，这样让显露出来的信息得</w:t>
      </w:r>
      <w:r w:rsidR="007B75DD">
        <w:tab/>
      </w:r>
      <w:r w:rsidR="007B75DD">
        <w:tab/>
      </w:r>
      <w:r>
        <w:rPr>
          <w:rFonts w:hint="eastAsia"/>
        </w:rPr>
        <w:t>以显示；</w:t>
      </w:r>
      <w:r w:rsidRPr="00C90C61">
        <w:rPr>
          <w:rFonts w:hint="eastAsia"/>
          <w:b/>
          <w:bCs/>
        </w:rPr>
        <w:t>②移动后的</w:t>
      </w:r>
      <w:r w:rsidRPr="00C90C61">
        <w:rPr>
          <w:rFonts w:hint="eastAsia"/>
          <w:b/>
          <w:bCs/>
        </w:rPr>
        <w:t>old</w:t>
      </w:r>
      <w:r w:rsidRPr="00C90C61">
        <w:rPr>
          <w:rFonts w:hint="eastAsia"/>
          <w:b/>
          <w:bCs/>
        </w:rPr>
        <w:t>区域</w:t>
      </w:r>
      <w:r>
        <w:rPr>
          <w:rFonts w:hint="eastAsia"/>
        </w:rPr>
        <w:t>，由于比当前高度低的图层将被覆盖，所以我们对于比</w:t>
      </w:r>
      <w:r w:rsidR="007B75DD">
        <w:tab/>
      </w:r>
      <w:r w:rsidR="007B75DD">
        <w:tab/>
      </w:r>
      <w:r>
        <w:rPr>
          <w:rFonts w:hint="eastAsia"/>
        </w:rPr>
        <w:t>当前高度低的图层也不需要更新（就算更新了也会被后面更新的高图层覆盖，效果一</w:t>
      </w:r>
      <w:r w:rsidR="007B75DD">
        <w:tab/>
      </w:r>
      <w:r w:rsidR="007B75DD">
        <w:tab/>
      </w:r>
      <w:r>
        <w:rPr>
          <w:rFonts w:hint="eastAsia"/>
        </w:rPr>
        <w:t>样），所以我们只要更新</w:t>
      </w:r>
      <w:r>
        <w:rPr>
          <w:rFonts w:hint="eastAsia"/>
        </w:rPr>
        <w:t>[</w:t>
      </w:r>
      <w:r>
        <w:t>h0,</w:t>
      </w:r>
      <w:r>
        <w:rPr>
          <w:rFonts w:hint="eastAsia"/>
        </w:rPr>
        <w:t>∞</w:t>
      </w:r>
      <w:r>
        <w:t>)</w:t>
      </w:r>
      <w:r>
        <w:rPr>
          <w:rFonts w:hint="eastAsia"/>
        </w:rPr>
        <w:t>的图层即可。</w:t>
      </w:r>
      <w:r w:rsidR="007B75DD">
        <w:tab/>
      </w:r>
      <w:r w:rsidR="007B75DD">
        <w:tab/>
      </w:r>
      <w:r w:rsidR="008A7C90">
        <w:rPr>
          <w:noProof/>
        </w:rPr>
        <w:drawing>
          <wp:inline distT="0" distB="0" distL="0" distR="0" wp14:anchorId="49689394" wp14:editId="4BF281B6">
            <wp:extent cx="6188710" cy="155194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9C892" w14:textId="35C11EBE" w:rsidR="008A7C90" w:rsidRPr="00DF42BA" w:rsidRDefault="008A7C90" w:rsidP="008A7C90">
      <w:pPr>
        <w:jc w:val="center"/>
        <w:rPr>
          <w:i/>
          <w:iCs/>
        </w:rPr>
      </w:pPr>
      <w:r w:rsidRPr="00DF42BA">
        <w:rPr>
          <w:rFonts w:hint="eastAsia"/>
          <w:i/>
          <w:iCs/>
          <w:highlight w:val="darkGray"/>
        </w:rPr>
        <w:t>（</w:t>
      </w:r>
      <w:r>
        <w:rPr>
          <w:rFonts w:hint="eastAsia"/>
          <w:i/>
          <w:iCs/>
          <w:highlight w:val="darkGray"/>
        </w:rPr>
        <w:t>方法</w:t>
      </w:r>
      <w:r>
        <w:rPr>
          <w:rFonts w:hint="eastAsia"/>
          <w:i/>
          <w:iCs/>
          <w:highlight w:val="darkGray"/>
        </w:rPr>
        <w:t>1</w:t>
      </w:r>
      <w:r>
        <w:rPr>
          <w:rFonts w:hint="eastAsia"/>
          <w:i/>
          <w:iCs/>
          <w:highlight w:val="darkGray"/>
        </w:rPr>
        <w:t>中</w:t>
      </w:r>
      <w:r w:rsidRPr="00DF42BA">
        <w:rPr>
          <w:rFonts w:hint="eastAsia"/>
          <w:i/>
          <w:iCs/>
          <w:highlight w:val="darkGray"/>
        </w:rPr>
        <w:t>slide</w:t>
      </w:r>
      <w:r w:rsidRPr="00DF42BA">
        <w:rPr>
          <w:rFonts w:hint="eastAsia"/>
          <w:i/>
          <w:iCs/>
          <w:highlight w:val="darkGray"/>
        </w:rPr>
        <w:t>函数的修改）</w:t>
      </w:r>
    </w:p>
    <w:p w14:paraId="40991626" w14:textId="12E07EAE" w:rsidR="00092761" w:rsidRDefault="00092761" w:rsidP="006643DB"/>
    <w:p w14:paraId="1A063276" w14:textId="5A6FBF8A" w:rsidR="00C90C61" w:rsidRDefault="00092761" w:rsidP="006643DB">
      <w:r>
        <w:tab/>
      </w:r>
      <w:r>
        <w:tab/>
      </w:r>
      <w:r w:rsidR="007B75DD">
        <w:rPr>
          <w:rFonts w:hint="eastAsia"/>
        </w:rPr>
        <w:t>2</w:t>
      </w:r>
      <w:r w:rsidR="007B75DD">
        <w:rPr>
          <w:rFonts w:hint="eastAsia"/>
        </w:rPr>
        <w:t>）对于</w:t>
      </w:r>
      <w:r w:rsidR="007B75DD">
        <w:rPr>
          <w:rFonts w:hint="eastAsia"/>
        </w:rPr>
        <w:t>updown</w:t>
      </w:r>
      <w:r w:rsidR="007B75DD">
        <w:rPr>
          <w:rFonts w:hint="eastAsia"/>
        </w:rPr>
        <w:t>函数，由于我们可能上移</w:t>
      </w:r>
      <w:r w:rsidR="007B75DD">
        <w:rPr>
          <w:rFonts w:hint="eastAsia"/>
        </w:rPr>
        <w:t>/</w:t>
      </w:r>
      <w:r w:rsidR="007B75DD">
        <w:rPr>
          <w:rFonts w:hint="eastAsia"/>
        </w:rPr>
        <w:t>下移，所以有以下两种情况：</w:t>
      </w:r>
      <w:r w:rsidR="007B75DD" w:rsidRPr="00C90C61">
        <w:rPr>
          <w:rFonts w:hint="eastAsia"/>
          <w:b/>
          <w:bCs/>
        </w:rPr>
        <w:t>①若是下移</w:t>
      </w:r>
      <w:r w:rsidR="007B75DD">
        <w:rPr>
          <w:rFonts w:hint="eastAsia"/>
        </w:rPr>
        <w:t>，</w:t>
      </w:r>
      <w:r w:rsidR="00C90C61">
        <w:tab/>
      </w:r>
      <w:r w:rsidR="00C90C61">
        <w:tab/>
      </w:r>
      <w:r w:rsidR="007B75DD">
        <w:rPr>
          <w:rFonts w:hint="eastAsia"/>
        </w:rPr>
        <w:t>则说明之前处于低处的图层可能获得显示的机会，所以我们需要从该图层下降到的高</w:t>
      </w:r>
      <w:r w:rsidR="00C90C61">
        <w:tab/>
      </w:r>
      <w:r w:rsidR="00C90C61">
        <w:tab/>
      </w:r>
      <w:r w:rsidR="007B75DD">
        <w:rPr>
          <w:rFonts w:hint="eastAsia"/>
        </w:rPr>
        <w:t>度</w:t>
      </w:r>
      <w:r w:rsidR="007B75DD">
        <w:rPr>
          <w:rFonts w:hint="eastAsia"/>
        </w:rPr>
        <w:t>+1</w:t>
      </w:r>
      <w:r w:rsidR="007B75DD">
        <w:rPr>
          <w:rFonts w:hint="eastAsia"/>
        </w:rPr>
        <w:t>开始，更新上层的所有图层</w:t>
      </w:r>
      <w:r w:rsidR="007B75DD">
        <w:rPr>
          <w:rFonts w:hint="eastAsia"/>
        </w:rPr>
        <w:t>[</w:t>
      </w:r>
      <w:r w:rsidR="007B75DD">
        <w:t>h0+1,</w:t>
      </w:r>
      <w:r w:rsidR="007B75DD">
        <w:rPr>
          <w:rFonts w:hint="eastAsia"/>
        </w:rPr>
        <w:t>∞</w:t>
      </w:r>
      <w:r w:rsidR="007B75DD">
        <w:t>)</w:t>
      </w:r>
      <w:r w:rsidR="007B75DD">
        <w:rPr>
          <w:rFonts w:hint="eastAsia"/>
        </w:rPr>
        <w:t>。至于为什么不更新</w:t>
      </w:r>
      <w:r w:rsidR="007B75DD">
        <w:rPr>
          <w:rFonts w:hint="eastAsia"/>
        </w:rPr>
        <w:t>h0</w:t>
      </w:r>
      <w:r w:rsidR="007B75DD">
        <w:rPr>
          <w:rFonts w:hint="eastAsia"/>
        </w:rPr>
        <w:t>本身这一层呢？思</w:t>
      </w:r>
      <w:r w:rsidR="00C90C61">
        <w:tab/>
      </w:r>
      <w:r w:rsidR="00C90C61">
        <w:tab/>
      </w:r>
      <w:r w:rsidR="00C90C61">
        <w:tab/>
      </w:r>
      <w:r w:rsidR="007B75DD">
        <w:rPr>
          <w:rFonts w:hint="eastAsia"/>
        </w:rPr>
        <w:t>考一下，我们这里默认是在图层下降到</w:t>
      </w:r>
      <w:r w:rsidR="007B75DD">
        <w:rPr>
          <w:rFonts w:hint="eastAsia"/>
        </w:rPr>
        <w:t>h0</w:t>
      </w:r>
      <w:r w:rsidR="007B75DD">
        <w:rPr>
          <w:rFonts w:hint="eastAsia"/>
        </w:rPr>
        <w:t>之后，其上方是还有图层的，所以默认</w:t>
      </w:r>
      <w:r w:rsidR="007B75DD">
        <w:rPr>
          <w:rFonts w:hint="eastAsia"/>
        </w:rPr>
        <w:t>h0</w:t>
      </w:r>
      <w:r w:rsidR="00C90C61">
        <w:tab/>
      </w:r>
      <w:r w:rsidR="00C90C61">
        <w:tab/>
      </w:r>
      <w:r w:rsidR="007B75DD">
        <w:rPr>
          <w:rFonts w:hint="eastAsia"/>
        </w:rPr>
        <w:t>图层会被覆盖，没有必要更新。但是万一这个图层本身就是唯一的图层呢，也就是</w:t>
      </w:r>
      <w:r w:rsidR="007B75DD">
        <w:rPr>
          <w:rFonts w:hint="eastAsia"/>
        </w:rPr>
        <w:t>h0</w:t>
      </w:r>
      <w:r w:rsidR="00C90C61">
        <w:tab/>
      </w:r>
      <w:r w:rsidR="00C90C61">
        <w:tab/>
      </w:r>
      <w:r w:rsidR="007B75DD">
        <w:rPr>
          <w:rFonts w:hint="eastAsia"/>
        </w:rPr>
        <w:t>仍然是全局最高的，没有图层位于</w:t>
      </w:r>
      <w:r w:rsidR="007B75DD">
        <w:rPr>
          <w:rFonts w:hint="eastAsia"/>
        </w:rPr>
        <w:t>h0+1</w:t>
      </w:r>
      <w:r w:rsidR="007B75DD">
        <w:rPr>
          <w:rFonts w:hint="eastAsia"/>
        </w:rPr>
        <w:t>，那么循环也不会成立，最终也不会有画面覆</w:t>
      </w:r>
      <w:r w:rsidR="00C90C61">
        <w:tab/>
      </w:r>
      <w:r w:rsidR="00C90C61">
        <w:tab/>
      </w:r>
      <w:r w:rsidR="007B75DD">
        <w:rPr>
          <w:rFonts w:hint="eastAsia"/>
        </w:rPr>
        <w:t>盖该图层，所以这个写法是正确且高效的。特殊的，如果下移到“隐藏”，我们便从</w:t>
      </w:r>
      <w:r w:rsidR="007B75DD">
        <w:rPr>
          <w:rFonts w:hint="eastAsia"/>
        </w:rPr>
        <w:t>0</w:t>
      </w:r>
      <w:r w:rsidR="00C90C61">
        <w:tab/>
      </w:r>
      <w:r w:rsidR="00C90C61">
        <w:tab/>
      </w:r>
      <w:r w:rsidR="007B75DD">
        <w:rPr>
          <w:rFonts w:hint="eastAsia"/>
        </w:rPr>
        <w:t>开始更新</w:t>
      </w:r>
      <w:r w:rsidR="00DF42BA">
        <w:rPr>
          <w:rFonts w:hint="eastAsia"/>
        </w:rPr>
        <w:t>；</w:t>
      </w:r>
      <w:r w:rsidR="007B75DD" w:rsidRPr="00C90C61">
        <w:rPr>
          <w:rFonts w:hint="eastAsia"/>
          <w:b/>
          <w:bCs/>
        </w:rPr>
        <w:t>②若是上移，</w:t>
      </w:r>
      <w:r w:rsidR="007B75DD">
        <w:rPr>
          <w:rFonts w:hint="eastAsia"/>
        </w:rPr>
        <w:t>则说明上移到</w:t>
      </w:r>
      <w:r w:rsidR="007B75DD">
        <w:rPr>
          <w:rFonts w:hint="eastAsia"/>
        </w:rPr>
        <w:t>h0</w:t>
      </w:r>
      <w:r w:rsidR="007B75DD">
        <w:rPr>
          <w:rFonts w:hint="eastAsia"/>
        </w:rPr>
        <w:t>后，高度小于</w:t>
      </w:r>
      <w:r w:rsidR="007B75DD">
        <w:rPr>
          <w:rFonts w:hint="eastAsia"/>
        </w:rPr>
        <w:t>h0</w:t>
      </w:r>
      <w:r w:rsidR="007B75DD">
        <w:rPr>
          <w:rFonts w:hint="eastAsia"/>
        </w:rPr>
        <w:t>的都会被覆盖，我们对于</w:t>
      </w:r>
      <w:r w:rsidR="00C90C61">
        <w:tab/>
      </w:r>
      <w:r w:rsidR="00C90C61">
        <w:tab/>
      </w:r>
      <w:r w:rsidR="007B75DD">
        <w:rPr>
          <w:rFonts w:hint="eastAsia"/>
        </w:rPr>
        <w:t>被覆盖的内容均不更新，只对</w:t>
      </w:r>
      <w:r w:rsidR="007B75DD">
        <w:rPr>
          <w:rFonts w:hint="eastAsia"/>
        </w:rPr>
        <w:t>[</w:t>
      </w:r>
      <w:r w:rsidR="007B75DD">
        <w:t>h0,</w:t>
      </w:r>
      <w:r w:rsidR="007B75DD">
        <w:rPr>
          <w:rFonts w:hint="eastAsia"/>
        </w:rPr>
        <w:t>∞</w:t>
      </w:r>
      <w:r w:rsidR="007B75DD">
        <w:t>)</w:t>
      </w:r>
      <w:r w:rsidR="007B75DD">
        <w:rPr>
          <w:rFonts w:hint="eastAsia"/>
        </w:rPr>
        <w:t>范围的图层进行更新。</w:t>
      </w:r>
    </w:p>
    <w:p w14:paraId="09177EF8" w14:textId="0C1409FF" w:rsidR="007B75DD" w:rsidRDefault="00C90C61" w:rsidP="006643DB">
      <w:r>
        <w:tab/>
      </w:r>
      <w:r>
        <w:tab/>
      </w:r>
      <w:r w:rsidR="007B75DD">
        <w:rPr>
          <w:rFonts w:hint="eastAsia"/>
        </w:rPr>
        <w:t>这里为什么又包含了</w:t>
      </w:r>
      <w:r w:rsidR="007B75DD">
        <w:rPr>
          <w:rFonts w:hint="eastAsia"/>
        </w:rPr>
        <w:t>h0</w:t>
      </w:r>
      <w:r w:rsidR="007B75DD">
        <w:rPr>
          <w:rFonts w:hint="eastAsia"/>
        </w:rPr>
        <w:t>呢？</w:t>
      </w:r>
      <w:r w:rsidR="00DF42BA">
        <w:rPr>
          <w:rFonts w:hint="eastAsia"/>
        </w:rPr>
        <w:t>由于这里是上移操作，所以实际上是将之前“被隐藏”的</w:t>
      </w:r>
      <w:r>
        <w:tab/>
      </w:r>
      <w:r>
        <w:tab/>
      </w:r>
      <w:r w:rsidR="00DF42BA">
        <w:rPr>
          <w:rFonts w:hint="eastAsia"/>
        </w:rPr>
        <w:t>一个图层给他一个可能显示的机会，这个机会存不存在取决于</w:t>
      </w:r>
      <w:r w:rsidR="00DF42BA">
        <w:rPr>
          <w:rFonts w:hint="eastAsia"/>
        </w:rPr>
        <w:t>h0</w:t>
      </w:r>
      <w:r w:rsidR="00DF42BA">
        <w:rPr>
          <w:rFonts w:hint="eastAsia"/>
        </w:rPr>
        <w:t>上面还有没有更高的</w:t>
      </w:r>
      <w:r>
        <w:tab/>
      </w:r>
      <w:r>
        <w:tab/>
      </w:r>
      <w:r w:rsidR="00DF42BA">
        <w:rPr>
          <w:rFonts w:hint="eastAsia"/>
        </w:rPr>
        <w:t>图层，由于我们没有事先判断</w:t>
      </w:r>
      <w:r w:rsidR="00DF42BA">
        <w:rPr>
          <w:rFonts w:hint="eastAsia"/>
        </w:rPr>
        <w:t>h0</w:t>
      </w:r>
      <w:r w:rsidR="00DF42BA">
        <w:rPr>
          <w:rFonts w:hint="eastAsia"/>
        </w:rPr>
        <w:t>和</w:t>
      </w:r>
      <w:r w:rsidR="00DF42BA">
        <w:rPr>
          <w:rFonts w:hint="eastAsia"/>
        </w:rPr>
        <w:t>top</w:t>
      </w:r>
      <w:r w:rsidR="00DF42BA">
        <w:rPr>
          <w:rFonts w:hint="eastAsia"/>
        </w:rPr>
        <w:t>的关系，所以我们先更新</w:t>
      </w:r>
      <w:r w:rsidR="00DF42BA">
        <w:rPr>
          <w:rFonts w:hint="eastAsia"/>
        </w:rPr>
        <w:t>h0</w:t>
      </w:r>
      <w:r w:rsidR="00DF42BA">
        <w:rPr>
          <w:rFonts w:hint="eastAsia"/>
        </w:rPr>
        <w:t>层，万一</w:t>
      </w:r>
      <w:r w:rsidR="00DF42BA">
        <w:rPr>
          <w:rFonts w:hint="eastAsia"/>
        </w:rPr>
        <w:t>h0</w:t>
      </w:r>
      <w:r w:rsidR="00DF42BA">
        <w:rPr>
          <w:rFonts w:hint="eastAsia"/>
        </w:rPr>
        <w:t>之上</w:t>
      </w:r>
      <w:r>
        <w:tab/>
      </w:r>
      <w:r>
        <w:tab/>
      </w:r>
      <w:r w:rsidR="00DF42BA">
        <w:rPr>
          <w:rFonts w:hint="eastAsia"/>
        </w:rPr>
        <w:t>还有图层，那么在调用</w:t>
      </w:r>
      <w:r w:rsidR="00DF42BA">
        <w:rPr>
          <w:rFonts w:hint="eastAsia"/>
        </w:rPr>
        <w:t>refresh</w:t>
      </w:r>
      <w:r w:rsidR="00DF42BA">
        <w:rPr>
          <w:rFonts w:hint="eastAsia"/>
        </w:rPr>
        <w:t>函数时也会将其覆盖；若是没有，则显示的最顶层便是</w:t>
      </w:r>
      <w:r>
        <w:tab/>
      </w:r>
      <w:r>
        <w:tab/>
      </w:r>
      <w:r w:rsidR="00DF42BA">
        <w:rPr>
          <w:rFonts w:hint="eastAsia"/>
        </w:rPr>
        <w:t>我们现在的</w:t>
      </w:r>
      <w:r w:rsidR="00DF42BA">
        <w:rPr>
          <w:rFonts w:hint="eastAsia"/>
        </w:rPr>
        <w:t>h0</w:t>
      </w:r>
      <w:r w:rsidR="00DF42BA">
        <w:rPr>
          <w:rFonts w:hint="eastAsia"/>
        </w:rPr>
        <w:t>。</w:t>
      </w:r>
    </w:p>
    <w:p w14:paraId="02BB67A5" w14:textId="77777777" w:rsidR="008A7C90" w:rsidRDefault="008A7C90" w:rsidP="00EF23D0">
      <w:pPr>
        <w:jc w:val="center"/>
      </w:pPr>
      <w:r>
        <w:rPr>
          <w:noProof/>
        </w:rPr>
        <w:drawing>
          <wp:inline distT="0" distB="0" distL="0" distR="0" wp14:anchorId="5D352803" wp14:editId="405C7F17">
            <wp:extent cx="5344510" cy="4873452"/>
            <wp:effectExtent l="0" t="0" r="889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49978" cy="487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3CBFA" w14:textId="6C1AF527" w:rsidR="008A7C90" w:rsidRDefault="008A7C90" w:rsidP="008A7C90">
      <w:pPr>
        <w:jc w:val="center"/>
        <w:rPr>
          <w:i/>
          <w:iCs/>
        </w:rPr>
      </w:pPr>
      <w:r w:rsidRPr="00DF42BA">
        <w:rPr>
          <w:rFonts w:hint="eastAsia"/>
          <w:i/>
          <w:iCs/>
          <w:highlight w:val="darkGray"/>
        </w:rPr>
        <w:t>（</w:t>
      </w:r>
      <w:r>
        <w:rPr>
          <w:rFonts w:hint="eastAsia"/>
          <w:i/>
          <w:iCs/>
          <w:highlight w:val="darkGray"/>
        </w:rPr>
        <w:t>方法</w:t>
      </w:r>
      <w:r>
        <w:rPr>
          <w:rFonts w:hint="eastAsia"/>
          <w:i/>
          <w:iCs/>
          <w:highlight w:val="darkGray"/>
        </w:rPr>
        <w:t>1</w:t>
      </w:r>
      <w:r>
        <w:rPr>
          <w:rFonts w:hint="eastAsia"/>
          <w:i/>
          <w:iCs/>
          <w:highlight w:val="darkGray"/>
        </w:rPr>
        <w:t>中</w:t>
      </w:r>
      <w:r w:rsidRPr="00DF42BA">
        <w:rPr>
          <w:rFonts w:hint="eastAsia"/>
          <w:i/>
          <w:iCs/>
          <w:highlight w:val="darkGray"/>
        </w:rPr>
        <w:t>updown</w:t>
      </w:r>
      <w:r w:rsidRPr="00DF42BA">
        <w:rPr>
          <w:rFonts w:hint="eastAsia"/>
          <w:i/>
          <w:iCs/>
          <w:highlight w:val="darkGray"/>
        </w:rPr>
        <w:t>函数的修改）</w:t>
      </w:r>
    </w:p>
    <w:p w14:paraId="77D02E96" w14:textId="08981E1E" w:rsidR="00092761" w:rsidRDefault="00092761" w:rsidP="006643DB"/>
    <w:p w14:paraId="4EC80E7C" w14:textId="71496443" w:rsidR="00092761" w:rsidRDefault="00092761" w:rsidP="006643DB">
      <w:r>
        <w:tab/>
      </w:r>
      <w:r w:rsidRPr="00EF23D0">
        <w:rPr>
          <w:rFonts w:hint="eastAsia"/>
          <w:highlight w:val="yellow"/>
        </w:rPr>
        <w:t>b</w:t>
      </w:r>
      <w:r w:rsidRPr="00EF23D0">
        <w:rPr>
          <w:rFonts w:hint="eastAsia"/>
          <w:highlight w:val="yellow"/>
        </w:rPr>
        <w:t>）对于解决方法</w:t>
      </w:r>
      <w:r w:rsidRPr="00EF23D0">
        <w:rPr>
          <w:rFonts w:hint="eastAsia"/>
          <w:highlight w:val="yellow"/>
        </w:rPr>
        <w:t>2</w:t>
      </w:r>
      <w:r w:rsidRPr="00EF23D0">
        <w:rPr>
          <w:rFonts w:hint="eastAsia"/>
          <w:highlight w:val="yellow"/>
        </w:rPr>
        <w:t>中涉及到的新函数：</w:t>
      </w:r>
    </w:p>
    <w:p w14:paraId="27984A50" w14:textId="43405DAF" w:rsidR="00092761" w:rsidRDefault="00092761" w:rsidP="006643DB">
      <w:r>
        <w:tab/>
      </w:r>
      <w:r>
        <w:tab/>
      </w:r>
      <w:r>
        <w:rPr>
          <w:rFonts w:hint="eastAsia"/>
        </w:rPr>
        <w:t>1</w:t>
      </w:r>
      <w:r>
        <w:rPr>
          <w:rFonts w:hint="eastAsia"/>
        </w:rPr>
        <w:t>）</w:t>
      </w:r>
      <w:r w:rsidR="001F7F8F">
        <w:t>refreshmap</w:t>
      </w:r>
      <w:r>
        <w:rPr>
          <w:rFonts w:hint="eastAsia"/>
        </w:rPr>
        <w:t>：跟新</w:t>
      </w:r>
      <w:r>
        <w:rPr>
          <w:rFonts w:hint="eastAsia"/>
        </w:rPr>
        <w:t>map</w:t>
      </w:r>
      <w:r>
        <w:rPr>
          <w:rFonts w:hint="eastAsia"/>
        </w:rPr>
        <w:t>，原理就是从传参</w:t>
      </w:r>
      <w:r>
        <w:rPr>
          <w:rFonts w:hint="eastAsia"/>
        </w:rPr>
        <w:t>h0</w:t>
      </w:r>
      <w:r>
        <w:rPr>
          <w:rFonts w:hint="eastAsia"/>
        </w:rPr>
        <w:t>的图层开始，修改</w:t>
      </w:r>
      <w:r>
        <w:rPr>
          <w:rFonts w:hint="eastAsia"/>
        </w:rPr>
        <w:t>map</w:t>
      </w:r>
      <w:r>
        <w:rPr>
          <w:rFonts w:hint="eastAsia"/>
        </w:rPr>
        <w:t>中对应像素</w:t>
      </w:r>
      <w:r w:rsidR="001F7F8F">
        <w:tab/>
      </w:r>
      <w:r w:rsidR="001F7F8F">
        <w:tab/>
      </w:r>
      <w:r w:rsidR="008A7C90">
        <w:tab/>
      </w:r>
      <w:r>
        <w:rPr>
          <w:rFonts w:hint="eastAsia"/>
        </w:rPr>
        <w:t>点的图层标号，通过图层从低往高的遍历、覆盖，重叠区域最终将以该区域内最高图</w:t>
      </w:r>
      <w:r w:rsidR="001F7F8F">
        <w:tab/>
      </w:r>
      <w:r w:rsidR="001F7F8F">
        <w:tab/>
      </w:r>
      <w:r>
        <w:rPr>
          <w:rFonts w:hint="eastAsia"/>
        </w:rPr>
        <w:t>层的标号作为标记，这符合我们图层显示的原理——只显示最高层、低层被覆盖，这</w:t>
      </w:r>
      <w:r w:rsidR="001F7F8F">
        <w:tab/>
      </w:r>
      <w:r w:rsidR="001F7F8F">
        <w:tab/>
      </w:r>
      <w:r>
        <w:rPr>
          <w:rFonts w:hint="eastAsia"/>
        </w:rPr>
        <w:t>样便实现了更新</w:t>
      </w:r>
      <w:r>
        <w:rPr>
          <w:rFonts w:hint="eastAsia"/>
        </w:rPr>
        <w:t>map</w:t>
      </w:r>
      <w:r>
        <w:rPr>
          <w:rFonts w:hint="eastAsia"/>
        </w:rPr>
        <w:t>。</w:t>
      </w:r>
    </w:p>
    <w:p w14:paraId="1756DDC4" w14:textId="6674AD02" w:rsidR="008A7C90" w:rsidRDefault="008A7C90" w:rsidP="008A7C90">
      <w:pPr>
        <w:jc w:val="center"/>
      </w:pPr>
      <w:r>
        <w:rPr>
          <w:noProof/>
        </w:rPr>
        <w:drawing>
          <wp:inline distT="0" distB="0" distL="0" distR="0" wp14:anchorId="0C707D72" wp14:editId="4006F869">
            <wp:extent cx="3956431" cy="2892425"/>
            <wp:effectExtent l="0" t="0" r="635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63537" cy="289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E0FE7" w14:textId="7F7EAB52" w:rsidR="008A7C90" w:rsidRPr="008A7C90" w:rsidRDefault="008A7C90" w:rsidP="008A7C90">
      <w:pPr>
        <w:jc w:val="center"/>
        <w:rPr>
          <w:i/>
          <w:iCs/>
        </w:rPr>
      </w:pPr>
      <w:r w:rsidRPr="008A7C90">
        <w:rPr>
          <w:rFonts w:hint="eastAsia"/>
          <w:i/>
          <w:iCs/>
          <w:highlight w:val="darkGray"/>
        </w:rPr>
        <w:t>（方法</w:t>
      </w:r>
      <w:r w:rsidRPr="008A7C90">
        <w:rPr>
          <w:rFonts w:hint="eastAsia"/>
          <w:i/>
          <w:iCs/>
          <w:highlight w:val="darkGray"/>
        </w:rPr>
        <w:t>2</w:t>
      </w:r>
      <w:r w:rsidRPr="008A7C90">
        <w:rPr>
          <w:rFonts w:hint="eastAsia"/>
          <w:i/>
          <w:iCs/>
          <w:highlight w:val="darkGray"/>
        </w:rPr>
        <w:t>中</w:t>
      </w:r>
      <w:r w:rsidRPr="008A7C90">
        <w:rPr>
          <w:rFonts w:hint="eastAsia"/>
          <w:i/>
          <w:iCs/>
          <w:highlight w:val="darkGray"/>
        </w:rPr>
        <w:t>refreshm</w:t>
      </w:r>
      <w:r>
        <w:rPr>
          <w:rFonts w:hint="eastAsia"/>
          <w:i/>
          <w:iCs/>
          <w:highlight w:val="darkGray"/>
        </w:rPr>
        <w:t>ap</w:t>
      </w:r>
      <w:r w:rsidRPr="008A7C90">
        <w:rPr>
          <w:rFonts w:hint="eastAsia"/>
          <w:i/>
          <w:iCs/>
          <w:highlight w:val="darkGray"/>
        </w:rPr>
        <w:t>函数实现）</w:t>
      </w:r>
    </w:p>
    <w:p w14:paraId="08982FC2" w14:textId="397F5283" w:rsidR="00092761" w:rsidRDefault="00092761" w:rsidP="006643DB">
      <w:r>
        <w:tab/>
      </w:r>
      <w:r>
        <w:tab/>
      </w:r>
      <w:r>
        <w:rPr>
          <w:rFonts w:hint="eastAsia"/>
        </w:rPr>
        <w:t>2</w:t>
      </w:r>
      <w:r>
        <w:rPr>
          <w:rFonts w:hint="eastAsia"/>
        </w:rPr>
        <w:t>）以</w:t>
      </w:r>
      <w:r>
        <w:rPr>
          <w:rFonts w:hint="eastAsia"/>
        </w:rPr>
        <w:t>map</w:t>
      </w:r>
      <w:r>
        <w:rPr>
          <w:rFonts w:hint="eastAsia"/>
        </w:rPr>
        <w:t>为更新依据的</w:t>
      </w:r>
      <w:r w:rsidR="00D42DF1">
        <w:rPr>
          <w:rFonts w:hint="eastAsia"/>
        </w:rPr>
        <w:t>refreshsub</w:t>
      </w:r>
      <w:r>
        <w:rPr>
          <w:rFonts w:hint="eastAsia"/>
        </w:rPr>
        <w:t>：现在更新将按照</w:t>
      </w:r>
      <w:r>
        <w:rPr>
          <w:rFonts w:hint="eastAsia"/>
        </w:rPr>
        <w:t>map</w:t>
      </w:r>
      <w:r>
        <w:rPr>
          <w:rFonts w:hint="eastAsia"/>
        </w:rPr>
        <w:t>来实现，所以传参也有一</w:t>
      </w:r>
      <w:r w:rsidR="001F7F8F">
        <w:tab/>
      </w:r>
      <w:r w:rsidR="001F7F8F">
        <w:tab/>
      </w:r>
      <w:r w:rsidR="001F7F8F">
        <w:tab/>
      </w:r>
      <w:r>
        <w:rPr>
          <w:rFonts w:hint="eastAsia"/>
        </w:rPr>
        <w:t>点变动，现在可以指定一个区间</w:t>
      </w:r>
      <w:r>
        <w:rPr>
          <w:rFonts w:hint="eastAsia"/>
        </w:rPr>
        <w:t>[</w:t>
      </w:r>
      <w:r>
        <w:t>h0,h1]</w:t>
      </w:r>
      <w:r>
        <w:rPr>
          <w:rFonts w:hint="eastAsia"/>
        </w:rPr>
        <w:t>进行更新（之前是一个起始点），这是因为我们</w:t>
      </w:r>
      <w:r w:rsidR="001F7F8F">
        <w:tab/>
      </w:r>
      <w:r w:rsidR="001F7F8F">
        <w:tab/>
      </w:r>
      <w:r>
        <w:rPr>
          <w:rFonts w:hint="eastAsia"/>
        </w:rPr>
        <w:t>现在可以参照</w:t>
      </w:r>
      <w:r>
        <w:rPr>
          <w:rFonts w:hint="eastAsia"/>
        </w:rPr>
        <w:t>map</w:t>
      </w:r>
      <w:r>
        <w:rPr>
          <w:rFonts w:hint="eastAsia"/>
        </w:rPr>
        <w:t>，比如现在这个例子，有了这个方法之后，其实一直在变化的（鼠</w:t>
      </w:r>
      <w:r w:rsidR="001F7F8F">
        <w:tab/>
      </w:r>
      <w:r w:rsidR="001F7F8F">
        <w:tab/>
      </w:r>
      <w:r>
        <w:rPr>
          <w:rFonts w:hint="eastAsia"/>
        </w:rPr>
        <w:t>标不动的时候）就是图层</w:t>
      </w:r>
      <w:r>
        <w:rPr>
          <w:rFonts w:hint="eastAsia"/>
        </w:rPr>
        <w:t>1</w:t>
      </w:r>
      <w:r>
        <w:rPr>
          <w:rFonts w:hint="eastAsia"/>
        </w:rPr>
        <w:t>的计数窗口，我们可以只更新图层</w:t>
      </w:r>
      <w:r>
        <w:rPr>
          <w:rFonts w:hint="eastAsia"/>
        </w:rPr>
        <w:t>1</w:t>
      </w:r>
      <w:r>
        <w:rPr>
          <w:rFonts w:hint="eastAsia"/>
        </w:rPr>
        <w:t>就能够实现画面的更</w:t>
      </w:r>
      <w:r w:rsidR="001F7F8F">
        <w:tab/>
      </w:r>
      <w:r w:rsidR="001F7F8F">
        <w:tab/>
      </w:r>
      <w:r>
        <w:rPr>
          <w:rFonts w:hint="eastAsia"/>
        </w:rPr>
        <w:t>新</w:t>
      </w:r>
      <w:r w:rsidR="00D42DF1">
        <w:rPr>
          <w:rFonts w:hint="eastAsia"/>
        </w:rPr>
        <w:t>（即</w:t>
      </w:r>
      <w:r w:rsidR="00D42DF1">
        <w:rPr>
          <w:rFonts w:hint="eastAsia"/>
        </w:rPr>
        <w:t>refresh</w:t>
      </w:r>
      <w:r w:rsidR="00D42DF1">
        <w:rPr>
          <w:rFonts w:hint="eastAsia"/>
        </w:rPr>
        <w:t>函数）</w:t>
      </w:r>
      <w:r>
        <w:rPr>
          <w:rFonts w:hint="eastAsia"/>
        </w:rPr>
        <w:t>，而不需要额外更新鼠标层。</w:t>
      </w:r>
      <w:r w:rsidR="00D42DF1">
        <w:rPr>
          <w:rFonts w:hint="eastAsia"/>
        </w:rPr>
        <w:t>所以，现在单个图层发生变化后，</w:t>
      </w:r>
      <w:r w:rsidR="001F7F8F">
        <w:tab/>
      </w:r>
      <w:r w:rsidR="001F7F8F">
        <w:tab/>
      </w:r>
      <w:r w:rsidR="00D42DF1">
        <w:rPr>
          <w:rFonts w:hint="eastAsia"/>
        </w:rPr>
        <w:t>只需要更新这一个图层就可以了。可以理解成把这些多余的更新放到了对</w:t>
      </w:r>
      <w:r w:rsidR="00D42DF1">
        <w:rPr>
          <w:rFonts w:hint="eastAsia"/>
        </w:rPr>
        <w:t>map</w:t>
      </w:r>
      <w:r w:rsidR="00D42DF1">
        <w:rPr>
          <w:rFonts w:hint="eastAsia"/>
        </w:rPr>
        <w:t>的维护</w:t>
      </w:r>
      <w:r w:rsidR="001F7F8F">
        <w:tab/>
      </w:r>
      <w:r w:rsidR="001F7F8F">
        <w:tab/>
      </w:r>
      <w:r w:rsidR="00D42DF1">
        <w:rPr>
          <w:rFonts w:hint="eastAsia"/>
        </w:rPr>
        <w:t>中。</w:t>
      </w:r>
    </w:p>
    <w:p w14:paraId="648D50D1" w14:textId="2CEC1A2D" w:rsidR="008A7C90" w:rsidRDefault="008A7C90" w:rsidP="008A7C90">
      <w:pPr>
        <w:jc w:val="center"/>
      </w:pPr>
      <w:r>
        <w:rPr>
          <w:noProof/>
        </w:rPr>
        <w:drawing>
          <wp:inline distT="0" distB="0" distL="0" distR="0" wp14:anchorId="4226B79A" wp14:editId="29A7FEF1">
            <wp:extent cx="4641850" cy="3345409"/>
            <wp:effectExtent l="0" t="0" r="6350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50092" cy="3351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4F3C8" w14:textId="3C67F8C4" w:rsidR="008A7C90" w:rsidRPr="008A7C90" w:rsidRDefault="008A7C90" w:rsidP="008A7C90">
      <w:pPr>
        <w:jc w:val="center"/>
        <w:rPr>
          <w:i/>
          <w:iCs/>
        </w:rPr>
      </w:pPr>
      <w:r w:rsidRPr="008A7C90">
        <w:rPr>
          <w:rFonts w:hint="eastAsia"/>
          <w:i/>
          <w:iCs/>
          <w:highlight w:val="darkGray"/>
        </w:rPr>
        <w:t>（方法</w:t>
      </w:r>
      <w:r w:rsidRPr="008A7C90">
        <w:rPr>
          <w:rFonts w:hint="eastAsia"/>
          <w:i/>
          <w:iCs/>
          <w:highlight w:val="darkGray"/>
        </w:rPr>
        <w:t>2</w:t>
      </w:r>
      <w:r w:rsidRPr="008A7C90">
        <w:rPr>
          <w:rFonts w:hint="eastAsia"/>
          <w:i/>
          <w:iCs/>
          <w:highlight w:val="darkGray"/>
        </w:rPr>
        <w:t>中</w:t>
      </w:r>
      <w:r w:rsidR="00A31EAE">
        <w:rPr>
          <w:rFonts w:hint="eastAsia"/>
          <w:i/>
          <w:iCs/>
          <w:highlight w:val="darkGray"/>
        </w:rPr>
        <w:t>根据</w:t>
      </w:r>
      <w:r w:rsidRPr="008A7C90">
        <w:rPr>
          <w:rFonts w:hint="eastAsia"/>
          <w:i/>
          <w:iCs/>
          <w:highlight w:val="darkGray"/>
        </w:rPr>
        <w:t>map</w:t>
      </w:r>
      <w:r w:rsidRPr="008A7C90">
        <w:rPr>
          <w:rFonts w:hint="eastAsia"/>
          <w:i/>
          <w:iCs/>
          <w:highlight w:val="darkGray"/>
        </w:rPr>
        <w:t>修改的</w:t>
      </w:r>
      <w:r w:rsidRPr="008A7C90">
        <w:rPr>
          <w:rFonts w:hint="eastAsia"/>
          <w:i/>
          <w:iCs/>
          <w:highlight w:val="darkGray"/>
        </w:rPr>
        <w:t>refreshsub</w:t>
      </w:r>
      <w:r w:rsidRPr="008A7C90">
        <w:rPr>
          <w:rFonts w:hint="eastAsia"/>
          <w:i/>
          <w:iCs/>
          <w:highlight w:val="darkGray"/>
        </w:rPr>
        <w:t>函数）</w:t>
      </w:r>
    </w:p>
    <w:p w14:paraId="66DC81B0" w14:textId="780AB908" w:rsidR="00D42DF1" w:rsidRDefault="00D42DF1" w:rsidP="006643DB">
      <w:r>
        <w:tab/>
      </w:r>
      <w:r>
        <w:tab/>
      </w:r>
      <w:r>
        <w:rPr>
          <w:rFonts w:hint="eastAsia"/>
        </w:rPr>
        <w:t>3</w:t>
      </w:r>
      <w:r>
        <w:rPr>
          <w:rFonts w:hint="eastAsia"/>
        </w:rPr>
        <w:t>）</w:t>
      </w:r>
      <w:r>
        <w:rPr>
          <w:rFonts w:hint="eastAsia"/>
        </w:rPr>
        <w:t>slide</w:t>
      </w:r>
      <w:r>
        <w:rPr>
          <w:rFonts w:hint="eastAsia"/>
        </w:rPr>
        <w:t>：在方法</w:t>
      </w:r>
      <w:r>
        <w:rPr>
          <w:rFonts w:hint="eastAsia"/>
        </w:rPr>
        <w:t>1</w:t>
      </w:r>
      <w:r>
        <w:rPr>
          <w:rFonts w:hint="eastAsia"/>
        </w:rPr>
        <w:t>中用到的策略仍然适用，只不过并没有之间跟新到屏幕上，而是先</w:t>
      </w:r>
      <w:r w:rsidR="001F7F8F">
        <w:tab/>
      </w:r>
      <w:r w:rsidR="001F7F8F">
        <w:tab/>
      </w:r>
      <w:r>
        <w:rPr>
          <w:rFonts w:hint="eastAsia"/>
        </w:rPr>
        <w:t>更新</w:t>
      </w:r>
      <w:r>
        <w:rPr>
          <w:rFonts w:hint="eastAsia"/>
        </w:rPr>
        <w:t>map</w:t>
      </w:r>
      <w:r>
        <w:rPr>
          <w:rFonts w:hint="eastAsia"/>
        </w:rPr>
        <w:t>，再对</w:t>
      </w:r>
      <w:r>
        <w:rPr>
          <w:rFonts w:hint="eastAsia"/>
        </w:rPr>
        <w:t>old</w:t>
      </w:r>
      <w:r>
        <w:rPr>
          <w:rFonts w:hint="eastAsia"/>
        </w:rPr>
        <w:t>区域、</w:t>
      </w:r>
      <w:r>
        <w:rPr>
          <w:rFonts w:hint="eastAsia"/>
        </w:rPr>
        <w:t>new</w:t>
      </w:r>
      <w:r>
        <w:rPr>
          <w:rFonts w:hint="eastAsia"/>
        </w:rPr>
        <w:t>区域分别更新绘制。对</w:t>
      </w:r>
      <w:r>
        <w:rPr>
          <w:rFonts w:hint="eastAsia"/>
        </w:rPr>
        <w:t>old</w:t>
      </w:r>
      <w:r>
        <w:rPr>
          <w:rFonts w:hint="eastAsia"/>
        </w:rPr>
        <w:t>区域由于所有低层都有可能</w:t>
      </w:r>
      <w:r w:rsidR="001F7F8F">
        <w:tab/>
      </w:r>
      <w:r w:rsidR="001F7F8F">
        <w:tab/>
      </w:r>
      <w:r>
        <w:rPr>
          <w:rFonts w:hint="eastAsia"/>
        </w:rPr>
        <w:t>出现，所以调用</w:t>
      </w:r>
      <w:r>
        <w:rPr>
          <w:rFonts w:hint="eastAsia"/>
        </w:rPr>
        <w:t>refreshsub</w:t>
      </w:r>
      <w:r>
        <w:rPr>
          <w:rFonts w:hint="eastAsia"/>
        </w:rPr>
        <w:t>的时候需要</w:t>
      </w:r>
      <w:r>
        <w:rPr>
          <w:rFonts w:hint="eastAsia"/>
        </w:rPr>
        <w:t>[</w:t>
      </w:r>
      <w:r>
        <w:t>0,height-1]</w:t>
      </w:r>
      <w:r>
        <w:rPr>
          <w:rFonts w:hint="eastAsia"/>
        </w:rPr>
        <w:t>，这里由于新的</w:t>
      </w:r>
      <w:r>
        <w:rPr>
          <w:rFonts w:hint="eastAsia"/>
        </w:rPr>
        <w:t>refreshsub</w:t>
      </w:r>
      <w:r>
        <w:rPr>
          <w:rFonts w:hint="eastAsia"/>
        </w:rPr>
        <w:t>可以指定</w:t>
      </w:r>
      <w:r w:rsidR="001F7F8F">
        <w:tab/>
      </w:r>
      <w:r w:rsidR="001F7F8F">
        <w:tab/>
      </w:r>
      <w:r>
        <w:rPr>
          <w:rFonts w:hint="eastAsia"/>
        </w:rPr>
        <w:t>区间，所以我们限定最多更新到当前</w:t>
      </w:r>
      <w:r>
        <w:rPr>
          <w:rFonts w:hint="eastAsia"/>
        </w:rPr>
        <w:t>height-1</w:t>
      </w:r>
      <w:r>
        <w:rPr>
          <w:rFonts w:hint="eastAsia"/>
        </w:rPr>
        <w:t>的地方</w:t>
      </w:r>
      <w:r w:rsidR="00FD1DAB">
        <w:rPr>
          <w:rFonts w:hint="eastAsia"/>
        </w:rPr>
        <w:t>；对于</w:t>
      </w:r>
      <w:r w:rsidR="00FD1DAB">
        <w:rPr>
          <w:rFonts w:hint="eastAsia"/>
        </w:rPr>
        <w:t>new</w:t>
      </w:r>
      <w:r w:rsidR="00FD1DAB">
        <w:rPr>
          <w:rFonts w:hint="eastAsia"/>
        </w:rPr>
        <w:t>区域，只需要更新变</w:t>
      </w:r>
      <w:r w:rsidR="001F7F8F">
        <w:tab/>
      </w:r>
      <w:r w:rsidR="001F7F8F">
        <w:tab/>
      </w:r>
      <w:r w:rsidR="00FD1DAB">
        <w:rPr>
          <w:rFonts w:hint="eastAsia"/>
        </w:rPr>
        <w:t>化了的</w:t>
      </w:r>
      <w:r w:rsidR="00FD1DAB">
        <w:rPr>
          <w:rFonts w:hint="eastAsia"/>
        </w:rPr>
        <w:t>height</w:t>
      </w:r>
      <w:r w:rsidR="00FD1DAB">
        <w:rPr>
          <w:rFonts w:hint="eastAsia"/>
        </w:rPr>
        <w:t>这一层即可。</w:t>
      </w:r>
      <w:r w:rsidR="00FD1DAB" w:rsidRPr="0003030E">
        <w:rPr>
          <w:rFonts w:hint="eastAsia"/>
        </w:rPr>
        <w:t xml:space="preserve"> </w:t>
      </w:r>
    </w:p>
    <w:p w14:paraId="4E6969D5" w14:textId="218AC420" w:rsidR="008A7C90" w:rsidRDefault="00A31EAE" w:rsidP="00A31EAE">
      <w:r>
        <w:rPr>
          <w:noProof/>
        </w:rPr>
        <w:drawing>
          <wp:inline distT="0" distB="0" distL="0" distR="0" wp14:anchorId="4BDDBF4C" wp14:editId="1CD7E577">
            <wp:extent cx="6188710" cy="1883410"/>
            <wp:effectExtent l="0" t="0" r="2540" b="254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2B473" w14:textId="1B0A4E42" w:rsidR="00A31EAE" w:rsidRPr="00A31EAE" w:rsidRDefault="00A31EAE" w:rsidP="00A31EAE">
      <w:pPr>
        <w:jc w:val="center"/>
        <w:rPr>
          <w:i/>
          <w:iCs/>
        </w:rPr>
      </w:pPr>
      <w:r w:rsidRPr="00A31EAE">
        <w:rPr>
          <w:rFonts w:hint="eastAsia"/>
          <w:i/>
          <w:iCs/>
          <w:highlight w:val="darkGray"/>
        </w:rPr>
        <w:t>（方法</w:t>
      </w:r>
      <w:r w:rsidRPr="00A31EAE">
        <w:rPr>
          <w:rFonts w:hint="eastAsia"/>
          <w:i/>
          <w:iCs/>
          <w:highlight w:val="darkGray"/>
        </w:rPr>
        <w:t>2</w:t>
      </w:r>
      <w:r w:rsidRPr="00A31EAE">
        <w:rPr>
          <w:rFonts w:hint="eastAsia"/>
          <w:i/>
          <w:iCs/>
          <w:highlight w:val="darkGray"/>
        </w:rPr>
        <w:t>中根据</w:t>
      </w:r>
      <w:r w:rsidRPr="00A31EAE">
        <w:rPr>
          <w:rFonts w:hint="eastAsia"/>
          <w:i/>
          <w:iCs/>
          <w:highlight w:val="darkGray"/>
        </w:rPr>
        <w:t>map</w:t>
      </w:r>
      <w:r w:rsidRPr="00A31EAE">
        <w:rPr>
          <w:rFonts w:hint="eastAsia"/>
          <w:i/>
          <w:iCs/>
          <w:highlight w:val="darkGray"/>
        </w:rPr>
        <w:t>修改的</w:t>
      </w:r>
      <w:r w:rsidRPr="00A31EAE">
        <w:rPr>
          <w:rFonts w:hint="eastAsia"/>
          <w:i/>
          <w:iCs/>
          <w:highlight w:val="darkGray"/>
        </w:rPr>
        <w:t>slide</w:t>
      </w:r>
      <w:r w:rsidRPr="00A31EAE">
        <w:rPr>
          <w:rFonts w:hint="eastAsia"/>
          <w:i/>
          <w:iCs/>
          <w:highlight w:val="darkGray"/>
        </w:rPr>
        <w:t>函数）</w:t>
      </w:r>
    </w:p>
    <w:p w14:paraId="09F39DC3" w14:textId="7568FCE2" w:rsidR="00FD1DAB" w:rsidRDefault="00FD1DAB" w:rsidP="006643DB">
      <w:r>
        <w:tab/>
      </w:r>
      <w:r>
        <w:tab/>
      </w:r>
      <w:r>
        <w:rPr>
          <w:rFonts w:hint="eastAsia"/>
        </w:rPr>
        <w:t>4</w:t>
      </w:r>
      <w:r>
        <w:rPr>
          <w:rFonts w:hint="eastAsia"/>
        </w:rPr>
        <w:t>）</w:t>
      </w:r>
      <w:r>
        <w:rPr>
          <w:rFonts w:hint="eastAsia"/>
        </w:rPr>
        <w:t>updown</w:t>
      </w:r>
      <w:r>
        <w:rPr>
          <w:rFonts w:hint="eastAsia"/>
        </w:rPr>
        <w:t>：</w:t>
      </w:r>
      <w:r>
        <w:rPr>
          <w:rFonts w:hint="eastAsia"/>
        </w:rPr>
        <w:t>map</w:t>
      </w:r>
      <w:r>
        <w:rPr>
          <w:rFonts w:hint="eastAsia"/>
        </w:rPr>
        <w:t>的更新类似于方法</w:t>
      </w:r>
      <w:r>
        <w:rPr>
          <w:rFonts w:hint="eastAsia"/>
        </w:rPr>
        <w:t>1</w:t>
      </w:r>
      <w:r>
        <w:rPr>
          <w:rFonts w:hint="eastAsia"/>
        </w:rPr>
        <w:t>中的策略；而对于</w:t>
      </w:r>
      <w:r>
        <w:rPr>
          <w:rFonts w:hint="eastAsia"/>
        </w:rPr>
        <w:t>refreshsub</w:t>
      </w:r>
      <w:r>
        <w:rPr>
          <w:rFonts w:hint="eastAsia"/>
        </w:rPr>
        <w:t>更新的区间设定，</w:t>
      </w:r>
      <w:r w:rsidR="001F7F8F">
        <w:tab/>
      </w:r>
      <w:r w:rsidR="001F7F8F">
        <w:tab/>
      </w:r>
      <w:r>
        <w:rPr>
          <w:rFonts w:hint="eastAsia"/>
        </w:rPr>
        <w:t>分为：</w:t>
      </w:r>
      <w:r w:rsidRPr="001F7F8F">
        <w:rPr>
          <w:rFonts w:hint="eastAsia"/>
          <w:b/>
          <w:bCs/>
        </w:rPr>
        <w:t>①若是下移</w:t>
      </w:r>
      <w:r>
        <w:rPr>
          <w:rFonts w:hint="eastAsia"/>
        </w:rPr>
        <w:t>，则需要把暴露出来的区间</w:t>
      </w:r>
      <w:r w:rsidR="001F7F8F">
        <w:rPr>
          <w:rFonts w:hint="eastAsia"/>
        </w:rPr>
        <w:t>[</w:t>
      </w:r>
      <w:r w:rsidR="001F7F8F">
        <w:t>height+1,old]</w:t>
      </w:r>
      <w:r>
        <w:rPr>
          <w:rFonts w:hint="eastAsia"/>
        </w:rPr>
        <w:t>都更新。特殊的如果下移到</w:t>
      </w:r>
      <w:r w:rsidR="001F7F8F">
        <w:tab/>
      </w:r>
      <w:r w:rsidR="001F7F8F">
        <w:tab/>
      </w:r>
      <w:r>
        <w:rPr>
          <w:rFonts w:hint="eastAsia"/>
        </w:rPr>
        <w:t>非显示区，则需要把所有图层都更新；</w:t>
      </w:r>
      <w:r w:rsidRPr="001F7F8F">
        <w:rPr>
          <w:rFonts w:hint="eastAsia"/>
          <w:b/>
          <w:bCs/>
        </w:rPr>
        <w:t>②若是上移</w:t>
      </w:r>
      <w:r>
        <w:rPr>
          <w:rFonts w:hint="eastAsia"/>
        </w:rPr>
        <w:t>，则只需要更新该层。</w:t>
      </w:r>
    </w:p>
    <w:p w14:paraId="57BA722C" w14:textId="6313A2D1" w:rsidR="00A31EAE" w:rsidRDefault="00A31EAE" w:rsidP="006643DB">
      <w:r>
        <w:rPr>
          <w:noProof/>
        </w:rPr>
        <w:drawing>
          <wp:inline distT="0" distB="0" distL="0" distR="0" wp14:anchorId="3F607BF0" wp14:editId="67BD452C">
            <wp:extent cx="6188710" cy="501396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01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A131B" w14:textId="2CDD91D5" w:rsidR="00A31EAE" w:rsidRPr="00A31EAE" w:rsidRDefault="00A31EAE" w:rsidP="00A31EAE">
      <w:pPr>
        <w:jc w:val="center"/>
        <w:rPr>
          <w:i/>
          <w:iCs/>
        </w:rPr>
      </w:pPr>
      <w:r w:rsidRPr="00A31EAE">
        <w:rPr>
          <w:rFonts w:hint="eastAsia"/>
          <w:i/>
          <w:iCs/>
          <w:highlight w:val="darkGray"/>
        </w:rPr>
        <w:t>（方法</w:t>
      </w:r>
      <w:r w:rsidRPr="00A31EAE">
        <w:rPr>
          <w:rFonts w:hint="eastAsia"/>
          <w:i/>
          <w:iCs/>
          <w:highlight w:val="darkGray"/>
        </w:rPr>
        <w:t>2</w:t>
      </w:r>
      <w:r w:rsidRPr="00A31EAE">
        <w:rPr>
          <w:rFonts w:hint="eastAsia"/>
          <w:i/>
          <w:iCs/>
          <w:highlight w:val="darkGray"/>
        </w:rPr>
        <w:t>中依据</w:t>
      </w:r>
      <w:r w:rsidRPr="00A31EAE">
        <w:rPr>
          <w:rFonts w:hint="eastAsia"/>
          <w:i/>
          <w:iCs/>
          <w:highlight w:val="darkGray"/>
        </w:rPr>
        <w:t>map</w:t>
      </w:r>
      <w:r w:rsidRPr="00A31EAE">
        <w:rPr>
          <w:rFonts w:hint="eastAsia"/>
          <w:i/>
          <w:iCs/>
          <w:highlight w:val="darkGray"/>
        </w:rPr>
        <w:t>修改的</w:t>
      </w:r>
      <w:r w:rsidRPr="00A31EAE">
        <w:rPr>
          <w:rFonts w:hint="eastAsia"/>
          <w:i/>
          <w:iCs/>
          <w:highlight w:val="darkGray"/>
        </w:rPr>
        <w:t>updown</w:t>
      </w:r>
      <w:r w:rsidRPr="00A31EAE">
        <w:rPr>
          <w:rFonts w:hint="eastAsia"/>
          <w:i/>
          <w:iCs/>
          <w:highlight w:val="darkGray"/>
        </w:rPr>
        <w:t>函数）</w:t>
      </w:r>
    </w:p>
    <w:p w14:paraId="41AC9E6D" w14:textId="048331ED" w:rsidR="001F7F8F" w:rsidRDefault="001F7F8F" w:rsidP="006643DB">
      <w:r>
        <w:tab/>
      </w:r>
      <w:r>
        <w:tab/>
        <w:t>5</w:t>
      </w:r>
      <w:r>
        <w:rPr>
          <w:rFonts w:hint="eastAsia"/>
        </w:rPr>
        <w:t>）总结一下方法</w:t>
      </w:r>
      <w:r>
        <w:rPr>
          <w:rFonts w:hint="eastAsia"/>
        </w:rPr>
        <w:t>2</w:t>
      </w:r>
      <w:r>
        <w:rPr>
          <w:rFonts w:hint="eastAsia"/>
        </w:rPr>
        <w:t>的一个主要思想：</w:t>
      </w:r>
    </w:p>
    <w:p w14:paraId="381F02B3" w14:textId="7CF59B72" w:rsidR="001F7F8F" w:rsidRDefault="001F7F8F" w:rsidP="006643DB">
      <w:r>
        <w:tab/>
      </w:r>
      <w:r>
        <w:tab/>
      </w:r>
      <w:r>
        <w:tab/>
      </w:r>
      <w:r>
        <w:rPr>
          <w:rFonts w:hint="eastAsia"/>
        </w:rPr>
        <w:t>“刷新</w:t>
      </w:r>
      <w:r>
        <w:rPr>
          <w:rFonts w:hint="eastAsia"/>
        </w:rPr>
        <w:t>=</w:t>
      </w:r>
      <w:r>
        <w:rPr>
          <w:rFonts w:hint="eastAsia"/>
        </w:rPr>
        <w:t>更新</w:t>
      </w:r>
      <w:r>
        <w:rPr>
          <w:rFonts w:hint="eastAsia"/>
        </w:rPr>
        <w:t>map+</w:t>
      </w:r>
      <w:r>
        <w:rPr>
          <w:rFonts w:hint="eastAsia"/>
        </w:rPr>
        <w:t>重绘”</w:t>
      </w:r>
    </w:p>
    <w:p w14:paraId="15FC9F81" w14:textId="5135BE75" w:rsidR="001F7F8F" w:rsidRDefault="001F7F8F" w:rsidP="006643DB">
      <w:r>
        <w:tab/>
      </w:r>
      <w:r>
        <w:tab/>
      </w:r>
      <w:r>
        <w:tab/>
      </w:r>
      <w:r>
        <w:rPr>
          <w:rFonts w:hint="eastAsia"/>
        </w:rPr>
        <w:t>①调用</w:t>
      </w:r>
      <w:r>
        <w:rPr>
          <w:rFonts w:hint="eastAsia"/>
        </w:rPr>
        <w:t>refreshmap</w:t>
      </w:r>
      <w:r>
        <w:rPr>
          <w:rFonts w:hint="eastAsia"/>
        </w:rPr>
        <w:t>的时候，使用方法</w:t>
      </w:r>
      <w:r>
        <w:rPr>
          <w:rFonts w:hint="eastAsia"/>
        </w:rPr>
        <w:t>1</w:t>
      </w:r>
      <w:r>
        <w:rPr>
          <w:rFonts w:hint="eastAsia"/>
        </w:rPr>
        <w:t>中的策略选择起始层；</w:t>
      </w:r>
    </w:p>
    <w:p w14:paraId="3E06B4F2" w14:textId="575AAC39" w:rsidR="001F7F8F" w:rsidRPr="0003030E" w:rsidRDefault="001F7F8F" w:rsidP="006643DB">
      <w:r>
        <w:tab/>
      </w:r>
      <w:r>
        <w:tab/>
      </w:r>
      <w:r>
        <w:tab/>
      </w:r>
      <w:r>
        <w:rPr>
          <w:rFonts w:hint="eastAsia"/>
        </w:rPr>
        <w:t>②调用</w:t>
      </w:r>
      <w:r>
        <w:rPr>
          <w:rFonts w:hint="eastAsia"/>
        </w:rPr>
        <w:t>refreshsub</w:t>
      </w:r>
      <w:r>
        <w:rPr>
          <w:rFonts w:hint="eastAsia"/>
        </w:rPr>
        <w:t>时候，只对涉及到的区间进行重绘，不做多余的重绘。这个“涉</w:t>
      </w:r>
      <w:r>
        <w:tab/>
      </w:r>
      <w:r>
        <w:tab/>
      </w:r>
      <w:r>
        <w:tab/>
      </w:r>
      <w:r>
        <w:rPr>
          <w:rFonts w:hint="eastAsia"/>
        </w:rPr>
        <w:t>及到的区间”如果只是单个图层内容变化，或者是单个图层上移，那么这个区间只</w:t>
      </w:r>
      <w:r>
        <w:tab/>
      </w:r>
      <w:r>
        <w:tab/>
      </w:r>
      <w:r>
        <w:tab/>
      </w:r>
      <w:r>
        <w:rPr>
          <w:rFonts w:hint="eastAsia"/>
        </w:rPr>
        <w:t>包含单个图层；如果是图层的下移，那么就需要把暴露出来的图层都重绘（相当于</w:t>
      </w:r>
      <w:r>
        <w:tab/>
      </w:r>
      <w:r>
        <w:tab/>
      </w:r>
      <w:r>
        <w:tab/>
      </w:r>
      <w:r>
        <w:rPr>
          <w:rFonts w:hint="eastAsia"/>
        </w:rPr>
        <w:t>这些图层都做了一个上移操作，所以每个图层都重绘一下）。</w:t>
      </w:r>
    </w:p>
    <w:p w14:paraId="4A2B7E06" w14:textId="37845977" w:rsidR="00E9181F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6B690857" w14:textId="350A3D51" w:rsidR="00EF23D0" w:rsidRPr="00EF23D0" w:rsidRDefault="00EF23D0" w:rsidP="00EF23D0">
      <w:r>
        <w:rPr>
          <w:rFonts w:hint="eastAsia"/>
        </w:rPr>
        <w:t>无</w:t>
      </w:r>
    </w:p>
    <w:p w14:paraId="2B065DCF" w14:textId="56476080" w:rsidR="00141B3D" w:rsidRDefault="00141B3D" w:rsidP="00231CF8">
      <w:pPr>
        <w:pStyle w:val="2"/>
      </w:pPr>
      <w:r w:rsidRPr="00231CF8">
        <w:t>三</w:t>
      </w:r>
      <w:r w:rsidRPr="00231CF8">
        <w:rPr>
          <w:rFonts w:hint="eastAsia"/>
        </w:rPr>
        <w:t>、程序设计创新点</w:t>
      </w:r>
    </w:p>
    <w:p w14:paraId="1D933204" w14:textId="32F276EE" w:rsidR="005F66E4" w:rsidRPr="005F66E4" w:rsidRDefault="00192449" w:rsidP="005F66E4">
      <w:pPr>
        <w:pStyle w:val="3"/>
        <w:rPr>
          <w:rFonts w:hint="eastAsia"/>
          <w:sz w:val="28"/>
          <w:szCs w:val="28"/>
        </w:rPr>
      </w:pPr>
      <w:r w:rsidRPr="00192449">
        <w:rPr>
          <w:rFonts w:hint="eastAsia"/>
          <w:sz w:val="28"/>
          <w:szCs w:val="28"/>
          <w:highlight w:val="yellow"/>
        </w:rPr>
        <w:t>1</w:t>
      </w:r>
      <w:r w:rsidRPr="00192449">
        <w:rPr>
          <w:rFonts w:hint="eastAsia"/>
          <w:sz w:val="28"/>
          <w:szCs w:val="28"/>
          <w:highlight w:val="yellow"/>
        </w:rPr>
        <w:t>、节点考核优化</w:t>
      </w:r>
    </w:p>
    <w:p w14:paraId="2FA138EF" w14:textId="66B385F5" w:rsidR="005F66E4" w:rsidRPr="00F234EC" w:rsidRDefault="005F66E4" w:rsidP="005F66E4">
      <w:pPr>
        <w:rPr>
          <w:b/>
          <w:bCs/>
        </w:rPr>
      </w:pPr>
      <w:r w:rsidRPr="00F234EC">
        <w:rPr>
          <w:rFonts w:hint="eastAsia"/>
          <w:b/>
          <w:bCs/>
        </w:rPr>
        <w:t>①</w:t>
      </w:r>
      <w:r w:rsidRPr="00F234EC">
        <w:rPr>
          <w:rFonts w:hint="eastAsia"/>
          <w:b/>
          <w:bCs/>
        </w:rPr>
        <w:t>实现功能切换的可视化，绘制了切换功能按键</w:t>
      </w:r>
    </w:p>
    <w:p w14:paraId="10270643" w14:textId="5B11BB2E" w:rsidR="005F66E4" w:rsidRPr="00F234EC" w:rsidRDefault="005F66E4" w:rsidP="005F66E4">
      <w:pPr>
        <w:rPr>
          <w:b/>
          <w:bCs/>
        </w:rPr>
      </w:pPr>
      <w:r w:rsidRPr="00F234EC">
        <w:rPr>
          <w:rFonts w:hint="eastAsia"/>
          <w:b/>
          <w:bCs/>
        </w:rPr>
        <w:t>代码实现：</w:t>
      </w:r>
    </w:p>
    <w:p w14:paraId="5246B1AC" w14:textId="0E78CD12" w:rsidR="005F66E4" w:rsidRDefault="005F66E4" w:rsidP="005F66E4">
      <w:pPr>
        <w:jc w:val="center"/>
      </w:pPr>
      <w:r>
        <w:rPr>
          <w:noProof/>
        </w:rPr>
        <w:drawing>
          <wp:inline distT="0" distB="0" distL="0" distR="0" wp14:anchorId="73E740FA" wp14:editId="09B4B8AD">
            <wp:extent cx="2889398" cy="1003352"/>
            <wp:effectExtent l="0" t="0" r="6350" b="63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89398" cy="1003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FF6EB" w14:textId="2642A4D2" w:rsidR="005F66E4" w:rsidRDefault="005F66E4" w:rsidP="005F66E4">
      <w:pPr>
        <w:jc w:val="center"/>
        <w:rPr>
          <w:i/>
          <w:iCs/>
        </w:rPr>
      </w:pPr>
      <w:r w:rsidRPr="005F66E4">
        <w:rPr>
          <w:rFonts w:hint="eastAsia"/>
          <w:i/>
          <w:iCs/>
          <w:highlight w:val="lightGray"/>
        </w:rPr>
        <w:t>（各个按钮的像素图）</w:t>
      </w:r>
    </w:p>
    <w:p w14:paraId="65B9D9C3" w14:textId="68D4BA35" w:rsidR="005F66E4" w:rsidRDefault="005F66E4" w:rsidP="005F66E4">
      <w:pPr>
        <w:jc w:val="left"/>
      </w:pPr>
      <w:r w:rsidRPr="005F66E4">
        <w:rPr>
          <w:rFonts w:hint="eastAsia"/>
        </w:rPr>
        <w:lastRenderedPageBreak/>
        <w:t>其中，</w:t>
      </w:r>
      <w:r>
        <w:rPr>
          <w:rFonts w:hint="eastAsia"/>
        </w:rPr>
        <w:t>对于前三个按钮和颜色按钮，在颜色发生变化时都能够实时更新图标信息；而且在鼠标放在按钮上时，对于所有的按钮都进行背景色加深处理。</w:t>
      </w:r>
    </w:p>
    <w:p w14:paraId="43F863E9" w14:textId="014F4481" w:rsidR="002B225C" w:rsidRPr="00F234EC" w:rsidRDefault="002B225C" w:rsidP="005F66E4">
      <w:pPr>
        <w:jc w:val="left"/>
        <w:rPr>
          <w:b/>
          <w:bCs/>
        </w:rPr>
      </w:pPr>
      <w:r w:rsidRPr="00F234EC">
        <w:rPr>
          <w:rFonts w:hint="eastAsia"/>
          <w:b/>
          <w:bCs/>
        </w:rPr>
        <w:t>效果图：</w:t>
      </w:r>
    </w:p>
    <w:p w14:paraId="5903C927" w14:textId="53BDD9F5" w:rsidR="002B225C" w:rsidRDefault="002B225C" w:rsidP="002B225C">
      <w:pPr>
        <w:jc w:val="center"/>
      </w:pPr>
      <w:r>
        <w:rPr>
          <w:noProof/>
        </w:rPr>
        <w:drawing>
          <wp:inline distT="0" distB="0" distL="0" distR="0" wp14:anchorId="60DC59BD" wp14:editId="006B918A">
            <wp:extent cx="4438878" cy="1085906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38878" cy="108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F5D61" w14:textId="36D8EEB8" w:rsidR="002B225C" w:rsidRPr="005F66E4" w:rsidRDefault="002B225C" w:rsidP="002B225C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B4ADC51" wp14:editId="207B22FD">
            <wp:extent cx="4475179" cy="1131957"/>
            <wp:effectExtent l="0" t="0" r="190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80249" cy="113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3D7F9" w14:textId="2EFA0CF7" w:rsidR="005F66E4" w:rsidRPr="00F234EC" w:rsidRDefault="005F66E4" w:rsidP="00192449">
      <w:pPr>
        <w:rPr>
          <w:b/>
          <w:bCs/>
        </w:rPr>
      </w:pPr>
      <w:r w:rsidRPr="00F234EC">
        <w:rPr>
          <w:rFonts w:hint="eastAsia"/>
          <w:b/>
          <w:bCs/>
        </w:rPr>
        <w:t>②</w:t>
      </w:r>
      <w:r w:rsidRPr="00F234EC">
        <w:rPr>
          <w:rFonts w:hint="eastAsia"/>
          <w:b/>
          <w:bCs/>
        </w:rPr>
        <w:t>增加“一键清屏”功能</w:t>
      </w:r>
    </w:p>
    <w:p w14:paraId="026F1F67" w14:textId="250DF104" w:rsidR="00F234EC" w:rsidRDefault="00F234EC" w:rsidP="00192449">
      <w:pPr>
        <w:rPr>
          <w:b/>
          <w:bCs/>
        </w:rPr>
      </w:pPr>
      <w:r w:rsidRPr="00F234EC">
        <w:rPr>
          <w:rFonts w:hint="eastAsia"/>
          <w:b/>
          <w:bCs/>
        </w:rPr>
        <w:t>代码实现：</w:t>
      </w:r>
    </w:p>
    <w:p w14:paraId="22E3E5C5" w14:textId="3E4B7729" w:rsidR="000A695A" w:rsidRPr="00F234EC" w:rsidRDefault="000A695A" w:rsidP="000A695A">
      <w:pPr>
        <w:jc w:val="center"/>
        <w:rPr>
          <w:rFonts w:hint="eastAsia"/>
          <w:b/>
          <w:bCs/>
        </w:rPr>
      </w:pPr>
      <w:r>
        <w:rPr>
          <w:noProof/>
        </w:rPr>
        <w:drawing>
          <wp:inline distT="0" distB="0" distL="0" distR="0" wp14:anchorId="70274113" wp14:editId="2CF8664C">
            <wp:extent cx="4762745" cy="1193861"/>
            <wp:effectExtent l="0" t="0" r="0" b="635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62745" cy="119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03D64" w14:textId="50B9C95F" w:rsidR="002B225C" w:rsidRPr="00F234EC" w:rsidRDefault="002B225C" w:rsidP="00192449">
      <w:pPr>
        <w:rPr>
          <w:b/>
          <w:bCs/>
        </w:rPr>
      </w:pPr>
      <w:r w:rsidRPr="00F234EC">
        <w:rPr>
          <w:rFonts w:hint="eastAsia"/>
          <w:b/>
          <w:bCs/>
        </w:rPr>
        <w:t>效果图：</w:t>
      </w:r>
    </w:p>
    <w:p w14:paraId="43A5D408" w14:textId="7BE3BB82" w:rsidR="002B225C" w:rsidRDefault="002B225C" w:rsidP="00F234EC">
      <w:pPr>
        <w:jc w:val="center"/>
      </w:pPr>
      <w:r>
        <w:rPr>
          <w:noProof/>
        </w:rPr>
        <w:drawing>
          <wp:inline distT="0" distB="0" distL="0" distR="0" wp14:anchorId="5A8E6AD7" wp14:editId="2B860D52">
            <wp:extent cx="3937387" cy="2124225"/>
            <wp:effectExtent l="0" t="0" r="635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67057" cy="2140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D7105" w14:textId="740CC0F7" w:rsidR="002B225C" w:rsidRPr="005F66E4" w:rsidRDefault="002B225C" w:rsidP="00F234EC">
      <w:pPr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853CC2E" wp14:editId="12D50D3D">
            <wp:extent cx="3912041" cy="2097194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4226"/>
                    <a:stretch/>
                  </pic:blipFill>
                  <pic:spPr bwMode="auto">
                    <a:xfrm>
                      <a:off x="0" y="0"/>
                      <a:ext cx="3922556" cy="21028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8AA646" w14:textId="77777777" w:rsidR="00F234EC" w:rsidRDefault="00F234EC" w:rsidP="00F234EC"/>
    <w:p w14:paraId="5AEED76A" w14:textId="28607C3B" w:rsidR="005F66E4" w:rsidRPr="00F234EC" w:rsidRDefault="005F66E4" w:rsidP="00F234EC">
      <w:pPr>
        <w:rPr>
          <w:b/>
          <w:bCs/>
        </w:rPr>
      </w:pPr>
      <w:r w:rsidRPr="00F234EC">
        <w:rPr>
          <w:rFonts w:hint="eastAsia"/>
          <w:b/>
          <w:bCs/>
        </w:rPr>
        <w:t>③实现</w:t>
      </w:r>
      <w:r w:rsidR="00F234EC" w:rsidRPr="00F234EC">
        <w:rPr>
          <w:rFonts w:hint="eastAsia"/>
          <w:b/>
          <w:bCs/>
        </w:rPr>
        <w:t>在四个象限中</w:t>
      </w:r>
      <w:r w:rsidRPr="00F234EC">
        <w:rPr>
          <w:rFonts w:hint="eastAsia"/>
          <w:b/>
          <w:bCs/>
        </w:rPr>
        <w:t>矩形的动态拖拽</w:t>
      </w:r>
      <w:r w:rsidR="00F234EC" w:rsidRPr="00F234EC">
        <w:rPr>
          <w:rFonts w:hint="eastAsia"/>
          <w:b/>
          <w:bCs/>
        </w:rPr>
        <w:t>以及</w:t>
      </w:r>
      <w:r w:rsidRPr="00F234EC">
        <w:rPr>
          <w:rFonts w:hint="eastAsia"/>
          <w:b/>
          <w:bCs/>
        </w:rPr>
        <w:t>矩形的回拉</w:t>
      </w:r>
    </w:p>
    <w:p w14:paraId="67AE64DE" w14:textId="463D6C42" w:rsidR="00F234EC" w:rsidRPr="00F234EC" w:rsidRDefault="00F234EC" w:rsidP="00F234EC">
      <w:pPr>
        <w:rPr>
          <w:rFonts w:hint="eastAsia"/>
          <w:b/>
          <w:bCs/>
        </w:rPr>
      </w:pPr>
      <w:r w:rsidRPr="00F234EC">
        <w:rPr>
          <w:rFonts w:hint="eastAsia"/>
          <w:b/>
          <w:bCs/>
        </w:rPr>
        <w:t>代码实现：</w:t>
      </w:r>
    </w:p>
    <w:p w14:paraId="1668671E" w14:textId="3648CF53" w:rsidR="00F234EC" w:rsidRDefault="000A695A" w:rsidP="00F234EC">
      <w:pPr>
        <w:jc w:val="center"/>
      </w:pPr>
      <w:r>
        <w:rPr>
          <w:noProof/>
        </w:rPr>
        <w:drawing>
          <wp:inline distT="0" distB="0" distL="0" distR="0" wp14:anchorId="224662B2" wp14:editId="142CB506">
            <wp:extent cx="5530642" cy="5546531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47988" cy="5563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E4DFE" w14:textId="4B1A32FF" w:rsidR="00F234EC" w:rsidRDefault="00F234EC" w:rsidP="00F234EC">
      <w:pPr>
        <w:jc w:val="left"/>
        <w:rPr>
          <w:b/>
          <w:bCs/>
        </w:rPr>
      </w:pPr>
      <w:r>
        <w:rPr>
          <w:rFonts w:hint="eastAsia"/>
          <w:b/>
          <w:bCs/>
        </w:rPr>
        <w:lastRenderedPageBreak/>
        <w:t>效果图：</w:t>
      </w:r>
    </w:p>
    <w:p w14:paraId="47233A7A" w14:textId="756B0095" w:rsidR="00F234EC" w:rsidRPr="00F234EC" w:rsidRDefault="000A695A" w:rsidP="00F234EC">
      <w:pPr>
        <w:jc w:val="left"/>
        <w:rPr>
          <w:rFonts w:hint="eastAsia"/>
          <w:b/>
          <w:bCs/>
        </w:rPr>
      </w:pPr>
      <w:r>
        <w:rPr>
          <w:noProof/>
        </w:rPr>
        <w:drawing>
          <wp:inline distT="0" distB="0" distL="0" distR="0" wp14:anchorId="7BADA635" wp14:editId="7A64DB32">
            <wp:extent cx="6188710" cy="4130040"/>
            <wp:effectExtent l="0" t="0" r="2540" b="381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B6E61" w14:textId="6AE12900" w:rsidR="00EF23D0" w:rsidRPr="00192449" w:rsidRDefault="00192449" w:rsidP="00192449">
      <w:pPr>
        <w:pStyle w:val="3"/>
        <w:rPr>
          <w:sz w:val="28"/>
          <w:szCs w:val="28"/>
        </w:rPr>
      </w:pPr>
      <w:r>
        <w:rPr>
          <w:rFonts w:hint="eastAsia"/>
          <w:sz w:val="28"/>
          <w:szCs w:val="28"/>
          <w:highlight w:val="yellow"/>
        </w:rPr>
        <w:t>2</w:t>
      </w:r>
      <w:r w:rsidR="00085B88" w:rsidRPr="00192449">
        <w:rPr>
          <w:rFonts w:hint="eastAsia"/>
          <w:sz w:val="28"/>
          <w:szCs w:val="28"/>
          <w:highlight w:val="yellow"/>
        </w:rPr>
        <w:t>、完善</w:t>
      </w:r>
      <w:r w:rsidR="00085B88" w:rsidRPr="00192449">
        <w:rPr>
          <w:rFonts w:hint="eastAsia"/>
          <w:sz w:val="28"/>
          <w:szCs w:val="28"/>
          <w:highlight w:val="yellow"/>
        </w:rPr>
        <w:t>Day</w:t>
      </w:r>
      <w:r w:rsidR="00085B88" w:rsidRPr="00192449">
        <w:rPr>
          <w:sz w:val="28"/>
          <w:szCs w:val="28"/>
          <w:highlight w:val="yellow"/>
        </w:rPr>
        <w:t xml:space="preserve"> </w:t>
      </w:r>
      <w:r w:rsidR="00085B88" w:rsidRPr="00192449">
        <w:rPr>
          <w:rFonts w:hint="eastAsia"/>
          <w:sz w:val="28"/>
          <w:szCs w:val="28"/>
          <w:highlight w:val="yellow"/>
        </w:rPr>
        <w:t>10</w:t>
      </w:r>
      <w:r w:rsidR="00085B88" w:rsidRPr="00192449">
        <w:rPr>
          <w:rFonts w:hint="eastAsia"/>
          <w:sz w:val="28"/>
          <w:szCs w:val="28"/>
          <w:highlight w:val="yellow"/>
        </w:rPr>
        <w:t>设计的窗口——增加按钮图标以及动态变化</w:t>
      </w:r>
    </w:p>
    <w:p w14:paraId="1967C8D9" w14:textId="39D14813" w:rsidR="00085B88" w:rsidRPr="00D81099" w:rsidRDefault="00085B88" w:rsidP="00EF23D0">
      <w:pPr>
        <w:rPr>
          <w:b/>
          <w:bCs/>
        </w:rPr>
      </w:pPr>
      <w:r w:rsidRPr="00D81099">
        <w:rPr>
          <w:rFonts w:hint="eastAsia"/>
          <w:b/>
          <w:bCs/>
        </w:rPr>
        <w:t>创新点：</w:t>
      </w:r>
    </w:p>
    <w:p w14:paraId="2CC6C670" w14:textId="2EAD910D" w:rsidR="00085B88" w:rsidRDefault="00085B88" w:rsidP="00EF23D0">
      <w:r>
        <w:tab/>
      </w:r>
      <w:r>
        <w:rPr>
          <w:rFonts w:hint="eastAsia"/>
        </w:rPr>
        <w:t>由于之前实现的窗口不是很美观，现在结合今天所学，对之前的窗口按钮进行优化，主要是对三个按钮的图案进行绘制；并且判断当鼠标停留在按钮上时，该按钮的背景色变深色。</w:t>
      </w:r>
    </w:p>
    <w:p w14:paraId="0BB3231E" w14:textId="53A27849" w:rsidR="00085B88" w:rsidRPr="00D81099" w:rsidRDefault="00085B88" w:rsidP="00EF23D0">
      <w:pPr>
        <w:rPr>
          <w:b/>
          <w:bCs/>
        </w:rPr>
      </w:pPr>
      <w:r w:rsidRPr="00D81099">
        <w:rPr>
          <w:rFonts w:hint="eastAsia"/>
          <w:b/>
          <w:bCs/>
        </w:rPr>
        <w:t>代码实现：</w:t>
      </w:r>
    </w:p>
    <w:p w14:paraId="1AED7D2F" w14:textId="1897556B" w:rsidR="00085B88" w:rsidRDefault="00085B88" w:rsidP="00EF23D0">
      <w:r>
        <w:tab/>
      </w:r>
      <w:r>
        <w:rPr>
          <w:rFonts w:hint="eastAsia"/>
        </w:rPr>
        <w:t>按钮图案设计：</w:t>
      </w:r>
    </w:p>
    <w:p w14:paraId="00F3D3F8" w14:textId="4BEE1274" w:rsidR="00085B88" w:rsidRDefault="00085B88" w:rsidP="00EF23D0">
      <w:r>
        <w:rPr>
          <w:noProof/>
        </w:rPr>
        <w:drawing>
          <wp:inline distT="0" distB="0" distL="0" distR="0" wp14:anchorId="054FF079" wp14:editId="66C913E4">
            <wp:extent cx="2622685" cy="2127359"/>
            <wp:effectExtent l="0" t="0" r="635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22685" cy="2127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0DFE6C" wp14:editId="41E6585D">
            <wp:extent cx="2324219" cy="209560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2095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3C589" w14:textId="6831140A" w:rsidR="00085B88" w:rsidRPr="00085B88" w:rsidRDefault="00085B88" w:rsidP="00EF23D0">
      <w:pPr>
        <w:rPr>
          <w:i/>
          <w:iCs/>
        </w:rPr>
      </w:pPr>
      <w:r w:rsidRPr="00085B88">
        <w:rPr>
          <w:rFonts w:hint="eastAsia"/>
          <w:i/>
          <w:iCs/>
          <w:highlight w:val="darkGray"/>
        </w:rPr>
        <w:lastRenderedPageBreak/>
        <w:t>（拖动按钮）</w:t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rFonts w:hint="eastAsia"/>
          <w:i/>
          <w:iCs/>
          <w:highlight w:val="darkGray"/>
        </w:rPr>
        <w:t>（关闭按钮）</w:t>
      </w:r>
    </w:p>
    <w:p w14:paraId="2407C870" w14:textId="75CC086F" w:rsidR="00085B88" w:rsidRDefault="00085B88" w:rsidP="00EF23D0">
      <w:r>
        <w:rPr>
          <w:noProof/>
        </w:rPr>
        <w:drawing>
          <wp:inline distT="0" distB="0" distL="0" distR="0" wp14:anchorId="46D08CAF" wp14:editId="49B1EA18">
            <wp:extent cx="2654436" cy="1994002"/>
            <wp:effectExtent l="0" t="0" r="0" b="635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54436" cy="199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469AF7" wp14:editId="6FB3D869">
            <wp:extent cx="2775093" cy="2159111"/>
            <wp:effectExtent l="0" t="0" r="635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75093" cy="215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0AF0A" w14:textId="07E4CE1A" w:rsidR="00085B88" w:rsidRDefault="00085B88" w:rsidP="00EF23D0">
      <w:pPr>
        <w:rPr>
          <w:i/>
          <w:iCs/>
        </w:rPr>
      </w:pPr>
      <w:r w:rsidRPr="00085B88">
        <w:rPr>
          <w:rFonts w:hint="eastAsia"/>
          <w:i/>
          <w:iCs/>
          <w:highlight w:val="darkGray"/>
        </w:rPr>
        <w:t>（小屏幕时放大按钮）</w:t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rFonts w:hint="eastAsia"/>
          <w:i/>
          <w:iCs/>
          <w:highlight w:val="darkGray"/>
        </w:rPr>
        <w:t>（大屏幕时缩小按钮）</w:t>
      </w:r>
    </w:p>
    <w:p w14:paraId="6FC3634E" w14:textId="075CCCD3" w:rsidR="00D81099" w:rsidRDefault="00D81099" w:rsidP="00D81099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09ADF314" wp14:editId="7013F7F8">
            <wp:extent cx="3271822" cy="5285666"/>
            <wp:effectExtent l="0" t="0" r="508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78070" cy="529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A703B" w14:textId="3E88747F" w:rsidR="00D81099" w:rsidRDefault="00D81099" w:rsidP="00D81099">
      <w:pPr>
        <w:jc w:val="center"/>
        <w:rPr>
          <w:i/>
          <w:iCs/>
        </w:rPr>
      </w:pPr>
      <w:r w:rsidRPr="00D81099">
        <w:rPr>
          <w:rFonts w:hint="eastAsia"/>
          <w:i/>
          <w:iCs/>
          <w:highlight w:val="darkGray"/>
        </w:rPr>
        <w:t>（绘制鼠标图案）</w:t>
      </w:r>
    </w:p>
    <w:p w14:paraId="579E7D29" w14:textId="1865BB40" w:rsidR="00085B88" w:rsidRDefault="00085B88" w:rsidP="00085B88">
      <w:pPr>
        <w:jc w:val="center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2D4A2894" wp14:editId="0D5F344A">
            <wp:extent cx="5319423" cy="4792066"/>
            <wp:effectExtent l="0" t="0" r="0" b="889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22817" cy="479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D3ADA" w14:textId="5B027239" w:rsidR="00085B88" w:rsidRPr="00085B88" w:rsidRDefault="00085B88" w:rsidP="00085B88">
      <w:pPr>
        <w:jc w:val="center"/>
        <w:rPr>
          <w:i/>
          <w:iCs/>
        </w:rPr>
      </w:pPr>
      <w:r w:rsidRPr="00D81099">
        <w:rPr>
          <w:rFonts w:hint="eastAsia"/>
          <w:i/>
          <w:iCs/>
          <w:highlight w:val="darkGray"/>
        </w:rPr>
        <w:t>（判断</w:t>
      </w:r>
      <w:r w:rsidR="00D81099" w:rsidRPr="00D81099">
        <w:rPr>
          <w:rFonts w:hint="eastAsia"/>
          <w:i/>
          <w:iCs/>
          <w:highlight w:val="darkGray"/>
        </w:rPr>
        <w:t>鼠标停留、更改背景色</w:t>
      </w:r>
      <w:r w:rsidRPr="00D81099">
        <w:rPr>
          <w:rFonts w:hint="eastAsia"/>
          <w:i/>
          <w:iCs/>
          <w:highlight w:val="darkGray"/>
        </w:rPr>
        <w:t>）</w:t>
      </w:r>
    </w:p>
    <w:p w14:paraId="500289F1" w14:textId="13E9F21F" w:rsidR="00085B88" w:rsidRPr="00D81099" w:rsidRDefault="00085B88" w:rsidP="00EF23D0">
      <w:pPr>
        <w:rPr>
          <w:b/>
          <w:bCs/>
        </w:rPr>
      </w:pPr>
      <w:r w:rsidRPr="00D81099">
        <w:rPr>
          <w:rFonts w:hint="eastAsia"/>
          <w:b/>
          <w:bCs/>
        </w:rPr>
        <w:t>效果截图：</w:t>
      </w:r>
    </w:p>
    <w:p w14:paraId="519DFA57" w14:textId="77777777" w:rsidR="00D81099" w:rsidRDefault="00D81099" w:rsidP="00D81099">
      <w:pPr>
        <w:jc w:val="center"/>
      </w:pPr>
      <w:r>
        <w:rPr>
          <w:noProof/>
        </w:rPr>
        <w:drawing>
          <wp:inline distT="0" distB="0" distL="0" distR="0" wp14:anchorId="6C0D48AB" wp14:editId="7E21E1DC">
            <wp:extent cx="3044562" cy="1876508"/>
            <wp:effectExtent l="0" t="0" r="381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-1" r="4275" b="3716"/>
                    <a:stretch/>
                  </pic:blipFill>
                  <pic:spPr bwMode="auto">
                    <a:xfrm>
                      <a:off x="0" y="0"/>
                      <a:ext cx="3045507" cy="1877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6B0B9" w14:textId="176C574D" w:rsidR="00D81099" w:rsidRPr="00D81099" w:rsidRDefault="00D81099" w:rsidP="00D81099">
      <w:pPr>
        <w:jc w:val="center"/>
        <w:rPr>
          <w:i/>
          <w:iCs/>
        </w:rPr>
      </w:pPr>
      <w:r w:rsidRPr="00D81099">
        <w:rPr>
          <w:rFonts w:hint="eastAsia"/>
          <w:i/>
          <w:iCs/>
          <w:highlight w:val="darkGray"/>
        </w:rPr>
        <w:t>（小窗口）</w:t>
      </w:r>
    </w:p>
    <w:p w14:paraId="10FA5BC4" w14:textId="325DF153" w:rsidR="00D81099" w:rsidRDefault="00D81099" w:rsidP="00D81099">
      <w:pPr>
        <w:jc w:val="center"/>
      </w:pPr>
      <w:r>
        <w:rPr>
          <w:noProof/>
        </w:rPr>
        <w:lastRenderedPageBreak/>
        <w:drawing>
          <wp:inline distT="0" distB="0" distL="0" distR="0" wp14:anchorId="22B9672A" wp14:editId="2967015D">
            <wp:extent cx="4778734" cy="2986708"/>
            <wp:effectExtent l="0" t="0" r="3175" b="444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14224" cy="3008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FDA83" w14:textId="40E81F68" w:rsidR="00D81099" w:rsidRPr="00D81099" w:rsidRDefault="00D81099" w:rsidP="00D81099">
      <w:pPr>
        <w:jc w:val="center"/>
        <w:rPr>
          <w:i/>
          <w:iCs/>
        </w:rPr>
      </w:pPr>
      <w:r w:rsidRPr="00D81099">
        <w:rPr>
          <w:rFonts w:hint="eastAsia"/>
          <w:i/>
          <w:iCs/>
          <w:highlight w:val="darkGray"/>
        </w:rPr>
        <w:t>（全屏）</w:t>
      </w:r>
    </w:p>
    <w:p w14:paraId="518A3B15" w14:textId="64DF2789" w:rsidR="00E9181F" w:rsidRDefault="00141B3D" w:rsidP="00231CF8">
      <w:pPr>
        <w:pStyle w:val="2"/>
      </w:pPr>
      <w:r w:rsidRPr="00231CF8">
        <w:rPr>
          <w:rFonts w:hint="eastAsia"/>
        </w:rPr>
        <w:t>四、实验心得体会</w:t>
      </w:r>
    </w:p>
    <w:p w14:paraId="5FFCAE2D" w14:textId="47E58361" w:rsidR="00EF23D0" w:rsidRPr="00EF23D0" w:rsidRDefault="00D81099" w:rsidP="00EF23D0">
      <w:r>
        <w:rPr>
          <w:rFonts w:hint="eastAsia"/>
        </w:rPr>
        <w:t>这次实验对之前的窗口实现有了更进一步的改进，使用新的方法——</w:t>
      </w:r>
      <w:r>
        <w:rPr>
          <w:rFonts w:hint="eastAsia"/>
        </w:rPr>
        <w:t>map</w:t>
      </w:r>
      <w:r>
        <w:rPr>
          <w:rFonts w:hint="eastAsia"/>
        </w:rPr>
        <w:t>，对于图层的更新能够有更好的效果，消除了闪烁的现象。完善了窗口的实现，在之前的缩小、放大、拖动、关闭之上再实现了外观上的一些细节，总的来说，我们的窗口应该是越来越完善了！</w:t>
      </w:r>
    </w:p>
    <w:sectPr w:rsidR="00EF23D0" w:rsidRPr="00EF23D0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ADB288" w14:textId="77777777" w:rsidR="005819CA" w:rsidRDefault="005819CA" w:rsidP="00E9181F">
      <w:pPr>
        <w:spacing w:line="240" w:lineRule="auto"/>
      </w:pPr>
      <w:r>
        <w:separator/>
      </w:r>
    </w:p>
  </w:endnote>
  <w:endnote w:type="continuationSeparator" w:id="0">
    <w:p w14:paraId="14419F2F" w14:textId="77777777" w:rsidR="005819CA" w:rsidRDefault="005819CA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5C5355" w14:textId="77777777" w:rsidR="005819CA" w:rsidRDefault="005819CA" w:rsidP="00E9181F">
      <w:pPr>
        <w:spacing w:line="240" w:lineRule="auto"/>
      </w:pPr>
      <w:r>
        <w:separator/>
      </w:r>
    </w:p>
  </w:footnote>
  <w:footnote w:type="continuationSeparator" w:id="0">
    <w:p w14:paraId="4C2F1F0C" w14:textId="77777777" w:rsidR="005819CA" w:rsidRDefault="005819CA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rC0NDU3MDc3tjBW0lEKTi0uzszPAykwrAUAwz4/SywAAAA="/>
  </w:docVars>
  <w:rsids>
    <w:rsidRoot w:val="005760D3"/>
    <w:rsid w:val="0003030E"/>
    <w:rsid w:val="00085B88"/>
    <w:rsid w:val="00092761"/>
    <w:rsid w:val="000A695A"/>
    <w:rsid w:val="00114235"/>
    <w:rsid w:val="00141B3D"/>
    <w:rsid w:val="00192449"/>
    <w:rsid w:val="001E1A8A"/>
    <w:rsid w:val="001F7F8F"/>
    <w:rsid w:val="00231CF8"/>
    <w:rsid w:val="002A7B03"/>
    <w:rsid w:val="002B225C"/>
    <w:rsid w:val="003A13FB"/>
    <w:rsid w:val="004E5FC0"/>
    <w:rsid w:val="00524338"/>
    <w:rsid w:val="00546789"/>
    <w:rsid w:val="0056633E"/>
    <w:rsid w:val="005760D3"/>
    <w:rsid w:val="005819CA"/>
    <w:rsid w:val="005D56A9"/>
    <w:rsid w:val="005E33DC"/>
    <w:rsid w:val="005F66E4"/>
    <w:rsid w:val="006643DB"/>
    <w:rsid w:val="006E33C6"/>
    <w:rsid w:val="00701569"/>
    <w:rsid w:val="00734CF4"/>
    <w:rsid w:val="007B75DD"/>
    <w:rsid w:val="007D23EC"/>
    <w:rsid w:val="00844F43"/>
    <w:rsid w:val="008A7C90"/>
    <w:rsid w:val="009758C1"/>
    <w:rsid w:val="00A31EAE"/>
    <w:rsid w:val="00A739A9"/>
    <w:rsid w:val="00B612AB"/>
    <w:rsid w:val="00BA68F4"/>
    <w:rsid w:val="00C90C61"/>
    <w:rsid w:val="00D42DF1"/>
    <w:rsid w:val="00D7201B"/>
    <w:rsid w:val="00D73FAE"/>
    <w:rsid w:val="00D81099"/>
    <w:rsid w:val="00D954EE"/>
    <w:rsid w:val="00DD5CF9"/>
    <w:rsid w:val="00DF42BA"/>
    <w:rsid w:val="00E9181F"/>
    <w:rsid w:val="00EF23D0"/>
    <w:rsid w:val="00F234EC"/>
    <w:rsid w:val="00F2672F"/>
    <w:rsid w:val="00F32050"/>
    <w:rsid w:val="00F86C5E"/>
    <w:rsid w:val="00FC52D6"/>
    <w:rsid w:val="00FD1DAB"/>
    <w:rsid w:val="00FF3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2B1DE"/>
  <w15:chartTrackingRefBased/>
  <w15:docId w15:val="{6A1FE715-6C0B-4870-8923-7A2B32DA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CF8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A7C9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  <w:style w:type="character" w:customStyle="1" w:styleId="30">
    <w:name w:val="标题 3 字符"/>
    <w:basedOn w:val="a0"/>
    <w:link w:val="3"/>
    <w:uiPriority w:val="9"/>
    <w:rsid w:val="008A7C90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gi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75</Words>
  <Characters>3284</Characters>
  <Application>Microsoft Office Word</Application>
  <DocSecurity>0</DocSecurity>
  <Lines>27</Lines>
  <Paragraphs>7</Paragraphs>
  <ScaleCrop>false</ScaleCrop>
  <Company>Win10NeT.COM</Company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2</cp:revision>
  <dcterms:created xsi:type="dcterms:W3CDTF">2017-09-16T05:41:00Z</dcterms:created>
  <dcterms:modified xsi:type="dcterms:W3CDTF">2020-12-13T11:24:00Z</dcterms:modified>
</cp:coreProperties>
</file>